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0FCF3C" w14:textId="77777777" w:rsidR="004E03B2" w:rsidRPr="00F14C38" w:rsidRDefault="00B46004">
      <w:pPr>
        <w:spacing w:before="92" w:line="321" w:lineRule="exact"/>
        <w:ind w:left="341" w:right="443"/>
        <w:jc w:val="center"/>
        <w:rPr>
          <w:b/>
          <w:sz w:val="28"/>
        </w:rPr>
      </w:pPr>
      <w:r w:rsidRPr="00F14C38">
        <w:rPr>
          <w:noProof/>
          <w:lang w:val="en-IN" w:eastAsia="en-IN" w:bidi="ar-SA"/>
        </w:rPr>
        <w:drawing>
          <wp:anchor distT="0" distB="0" distL="0" distR="0" simplePos="0" relativeHeight="251659264" behindDoc="0" locked="0" layoutInCell="1" allowOverlap="1" wp14:anchorId="5C800C3E" wp14:editId="37628921">
            <wp:simplePos x="0" y="0"/>
            <wp:positionH relativeFrom="page">
              <wp:posOffset>521334</wp:posOffset>
            </wp:positionH>
            <wp:positionV relativeFrom="paragraph">
              <wp:posOffset>-103862</wp:posOffset>
            </wp:positionV>
            <wp:extent cx="593725" cy="593725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3725" cy="593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14C38">
        <w:rPr>
          <w:b/>
          <w:sz w:val="28"/>
        </w:rPr>
        <w:t>POORNIMA UNIVERSITY, JAIPUR.</w:t>
      </w:r>
    </w:p>
    <w:p w14:paraId="0F8DF5A9" w14:textId="6AB7511D" w:rsidR="004E03B2" w:rsidRPr="00F14C38" w:rsidRDefault="00F9228A">
      <w:pPr>
        <w:spacing w:line="229" w:lineRule="exact"/>
        <w:ind w:left="343" w:right="443"/>
        <w:jc w:val="center"/>
        <w:rPr>
          <w:b/>
          <w:sz w:val="20"/>
        </w:rPr>
      </w:pPr>
      <w:r w:rsidRPr="00F14C38">
        <w:rPr>
          <w:noProof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261952" behindDoc="1" locked="0" layoutInCell="1" allowOverlap="1" wp14:anchorId="5A339253" wp14:editId="0781641B">
                <wp:simplePos x="0" y="0"/>
                <wp:positionH relativeFrom="page">
                  <wp:posOffset>2864485</wp:posOffset>
                </wp:positionH>
                <wp:positionV relativeFrom="paragraph">
                  <wp:posOffset>605790</wp:posOffset>
                </wp:positionV>
                <wp:extent cx="1931670" cy="367665"/>
                <wp:effectExtent l="0" t="0" r="0" b="0"/>
                <wp:wrapNone/>
                <wp:docPr id="3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31670" cy="36766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333333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ect w14:anchorId="0ECB953F" id="Rectangle 6" o:spid="_x0000_s1026" style="position:absolute;margin-left:225.55pt;margin-top:47.7pt;width:152.1pt;height:28.95pt;z-index:-252054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" filled="f" strokecolor="#333">
                <w10:wrap anchorx="page"/>
              </v:rect>
            </w:pict>
          </mc:Fallback>
        </mc:AlternateContent>
      </w:r>
      <w:r w:rsidRPr="00F14C38">
        <w:rPr>
          <w:noProof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262976" behindDoc="1" locked="0" layoutInCell="1" allowOverlap="1" wp14:anchorId="09EA0D25" wp14:editId="7306F3CB">
                <wp:simplePos x="0" y="0"/>
                <wp:positionH relativeFrom="page">
                  <wp:posOffset>6346190</wp:posOffset>
                </wp:positionH>
                <wp:positionV relativeFrom="paragraph">
                  <wp:posOffset>349885</wp:posOffset>
                </wp:positionV>
                <wp:extent cx="474980" cy="282575"/>
                <wp:effectExtent l="0" t="0" r="0" b="0"/>
                <wp:wrapNone/>
                <wp:docPr id="2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4980" cy="2825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ect w14:anchorId="483B31A5" id="Rectangle 5" o:spid="_x0000_s1026" style="position:absolute;margin-left:499.7pt;margin-top:27.55pt;width:37.4pt;height:22.25pt;z-index:-252053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" filled="f">
                <w10:wrap anchorx="page"/>
              </v:rect>
            </w:pict>
          </mc:Fallback>
        </mc:AlternateContent>
      </w:r>
      <w:r w:rsidR="00B46004" w:rsidRPr="00F14C38">
        <w:rPr>
          <w:b/>
          <w:sz w:val="20"/>
        </w:rPr>
        <w:t xml:space="preserve">END SEMESTER EXAMINATION, </w:t>
      </w:r>
      <w:r w:rsidR="004E4688">
        <w:rPr>
          <w:b/>
          <w:sz w:val="20"/>
        </w:rPr>
        <w:t xml:space="preserve">April </w:t>
      </w:r>
      <w:r w:rsidR="00B46004" w:rsidRPr="00F14C38">
        <w:rPr>
          <w:b/>
          <w:sz w:val="20"/>
        </w:rPr>
        <w:t>20</w:t>
      </w:r>
      <w:r w:rsidR="00D34E99" w:rsidRPr="00F14C38">
        <w:rPr>
          <w:b/>
          <w:sz w:val="20"/>
        </w:rPr>
        <w:t>2</w:t>
      </w:r>
      <w:r w:rsidR="004E4688">
        <w:rPr>
          <w:b/>
          <w:sz w:val="20"/>
        </w:rPr>
        <w:t>3</w:t>
      </w:r>
    </w:p>
    <w:p w14:paraId="54160519" w14:textId="77777777" w:rsidR="004E03B2" w:rsidRPr="00F14C38" w:rsidRDefault="004E03B2">
      <w:pPr>
        <w:spacing w:before="9" w:after="1"/>
        <w:rPr>
          <w:b/>
          <w:sz w:val="15"/>
        </w:rPr>
      </w:pPr>
    </w:p>
    <w:tbl>
      <w:tblPr>
        <w:tblW w:w="0" w:type="auto"/>
        <w:tblInd w:w="1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6"/>
        <w:gridCol w:w="453"/>
        <w:gridCol w:w="5990"/>
        <w:gridCol w:w="3551"/>
      </w:tblGrid>
      <w:tr w:rsidR="00F14C38" w:rsidRPr="00F14C38" w14:paraId="493A374F" w14:textId="77777777">
        <w:trPr>
          <w:trHeight w:val="537"/>
        </w:trPr>
        <w:tc>
          <w:tcPr>
            <w:tcW w:w="216" w:type="dxa"/>
            <w:vMerge w:val="restart"/>
            <w:tcBorders>
              <w:bottom w:val="nil"/>
              <w:right w:val="single" w:sz="6" w:space="0" w:color="000000"/>
            </w:tcBorders>
          </w:tcPr>
          <w:p w14:paraId="6BCE6C77" w14:textId="77777777" w:rsidR="004E03B2" w:rsidRPr="00F14C38" w:rsidRDefault="004E03B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53" w:type="dxa"/>
            <w:vMerge w:val="restart"/>
            <w:tcBorders>
              <w:top w:val="single" w:sz="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9241002" w14:textId="5D7729C7" w:rsidR="004E03B2" w:rsidRPr="00F14C38" w:rsidRDefault="009E4C51" w:rsidP="000A10F2">
            <w:pPr>
              <w:pStyle w:val="TableParagraph"/>
              <w:ind w:left="148" w:right="143"/>
              <w:jc w:val="both"/>
              <w:rPr>
                <w:b/>
                <w:sz w:val="20"/>
              </w:rPr>
            </w:pPr>
            <w:r>
              <w:rPr>
                <w:b/>
                <w:sz w:val="20"/>
              </w:rPr>
              <w:t>1BC2156</w:t>
            </w:r>
          </w:p>
        </w:tc>
        <w:tc>
          <w:tcPr>
            <w:tcW w:w="5990" w:type="dxa"/>
            <w:tcBorders>
              <w:left w:val="single" w:sz="6" w:space="0" w:color="000000"/>
              <w:bottom w:val="nil"/>
              <w:right w:val="nil"/>
            </w:tcBorders>
          </w:tcPr>
          <w:p w14:paraId="27870374" w14:textId="77777777" w:rsidR="004E03B2" w:rsidRPr="00F14C38" w:rsidRDefault="004E03B2">
            <w:pPr>
              <w:pStyle w:val="TableParagraph"/>
              <w:spacing w:before="3"/>
              <w:rPr>
                <w:b/>
                <w:sz w:val="19"/>
              </w:rPr>
            </w:pPr>
          </w:p>
          <w:p w14:paraId="019C541C" w14:textId="77777777" w:rsidR="004E03B2" w:rsidRPr="00F14C38" w:rsidRDefault="00B46004">
            <w:pPr>
              <w:pStyle w:val="TableParagraph"/>
              <w:tabs>
                <w:tab w:val="left" w:pos="6054"/>
              </w:tabs>
              <w:spacing w:before="1"/>
              <w:ind w:left="293" w:right="-87"/>
              <w:rPr>
                <w:sz w:val="20"/>
              </w:rPr>
            </w:pPr>
            <w:r w:rsidRPr="00F14C38">
              <w:rPr>
                <w:sz w:val="20"/>
              </w:rPr>
              <w:t>Roll</w:t>
            </w:r>
            <w:r w:rsidR="000A10F2" w:rsidRPr="00F14C38">
              <w:rPr>
                <w:sz w:val="20"/>
              </w:rPr>
              <w:t xml:space="preserve"> </w:t>
            </w:r>
            <w:r w:rsidRPr="00F14C38">
              <w:rPr>
                <w:sz w:val="20"/>
              </w:rPr>
              <w:t>No.</w:t>
            </w:r>
            <w:r w:rsidRPr="00F14C38">
              <w:rPr>
                <w:sz w:val="20"/>
                <w:u w:val="single"/>
              </w:rPr>
              <w:tab/>
            </w:r>
          </w:p>
        </w:tc>
        <w:tc>
          <w:tcPr>
            <w:tcW w:w="3551" w:type="dxa"/>
            <w:tcBorders>
              <w:left w:val="nil"/>
              <w:bottom w:val="nil"/>
            </w:tcBorders>
          </w:tcPr>
          <w:p w14:paraId="655356EA" w14:textId="3166DDE8" w:rsidR="004E03B2" w:rsidRPr="00F14C38" w:rsidRDefault="00B46004" w:rsidP="00CE2C00">
            <w:pPr>
              <w:pStyle w:val="TableParagraph"/>
              <w:tabs>
                <w:tab w:val="right" w:pos="2882"/>
              </w:tabs>
              <w:spacing w:before="197"/>
              <w:ind w:left="295"/>
              <w:rPr>
                <w:sz w:val="24"/>
              </w:rPr>
            </w:pPr>
            <w:r w:rsidRPr="00F14C38">
              <w:rPr>
                <w:position w:val="1"/>
                <w:sz w:val="20"/>
              </w:rPr>
              <w:t>Total</w:t>
            </w:r>
            <w:r w:rsidR="000A10F2" w:rsidRPr="00F14C38">
              <w:rPr>
                <w:position w:val="1"/>
                <w:sz w:val="20"/>
              </w:rPr>
              <w:t xml:space="preserve"> </w:t>
            </w:r>
            <w:r w:rsidRPr="00F14C38">
              <w:rPr>
                <w:position w:val="1"/>
                <w:sz w:val="20"/>
              </w:rPr>
              <w:t>Printed</w:t>
            </w:r>
            <w:r w:rsidR="000A10F2" w:rsidRPr="00F14C38">
              <w:rPr>
                <w:position w:val="1"/>
                <w:sz w:val="20"/>
              </w:rPr>
              <w:t xml:space="preserve"> </w:t>
            </w:r>
            <w:r w:rsidRPr="00F14C38">
              <w:rPr>
                <w:position w:val="1"/>
                <w:sz w:val="20"/>
              </w:rPr>
              <w:t>Pages:</w:t>
            </w:r>
            <w:r w:rsidRPr="00F14C38">
              <w:rPr>
                <w:position w:val="1"/>
                <w:sz w:val="20"/>
              </w:rPr>
              <w:tab/>
            </w:r>
            <w:r w:rsidR="00BA0AD8">
              <w:rPr>
                <w:sz w:val="24"/>
              </w:rPr>
              <w:t>2</w:t>
            </w:r>
          </w:p>
        </w:tc>
      </w:tr>
      <w:tr w:rsidR="00F14C38" w:rsidRPr="00F14C38" w14:paraId="45EA4A60" w14:textId="77777777">
        <w:trPr>
          <w:trHeight w:val="543"/>
        </w:trPr>
        <w:tc>
          <w:tcPr>
            <w:tcW w:w="216" w:type="dxa"/>
            <w:vMerge/>
            <w:tcBorders>
              <w:top w:val="nil"/>
              <w:bottom w:val="nil"/>
              <w:right w:val="single" w:sz="6" w:space="0" w:color="000000"/>
            </w:tcBorders>
          </w:tcPr>
          <w:p w14:paraId="5968B102" w14:textId="77777777" w:rsidR="004E03B2" w:rsidRPr="00F14C38" w:rsidRDefault="004E03B2">
            <w:pPr>
              <w:rPr>
                <w:sz w:val="2"/>
                <w:szCs w:val="2"/>
              </w:rPr>
            </w:pPr>
          </w:p>
        </w:tc>
        <w:tc>
          <w:tcPr>
            <w:tcW w:w="453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5B755E" w14:textId="77777777" w:rsidR="004E03B2" w:rsidRPr="00F14C38" w:rsidRDefault="004E03B2">
            <w:pPr>
              <w:rPr>
                <w:sz w:val="2"/>
                <w:szCs w:val="2"/>
              </w:rPr>
            </w:pPr>
          </w:p>
        </w:tc>
        <w:tc>
          <w:tcPr>
            <w:tcW w:w="5990" w:type="dxa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6FB2503E" w14:textId="2E433931" w:rsidR="004E03B2" w:rsidRPr="00F14C38" w:rsidRDefault="009E4C51" w:rsidP="00C50F9A">
            <w:pPr>
              <w:pStyle w:val="TableParagraph"/>
              <w:spacing w:before="49"/>
              <w:ind w:left="3637"/>
              <w:rPr>
                <w:b/>
                <w:sz w:val="40"/>
              </w:rPr>
            </w:pPr>
            <w:r>
              <w:rPr>
                <w:b/>
                <w:sz w:val="40"/>
              </w:rPr>
              <w:t>1BC2156</w:t>
            </w:r>
          </w:p>
        </w:tc>
        <w:tc>
          <w:tcPr>
            <w:tcW w:w="3551" w:type="dxa"/>
            <w:tcBorders>
              <w:top w:val="nil"/>
              <w:left w:val="nil"/>
              <w:bottom w:val="nil"/>
            </w:tcBorders>
          </w:tcPr>
          <w:p w14:paraId="26BD4419" w14:textId="77777777" w:rsidR="004E03B2" w:rsidRPr="00F14C38" w:rsidRDefault="004E03B2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F14C38" w:rsidRPr="00F14C38" w14:paraId="3E9598AC" w14:textId="77777777">
        <w:trPr>
          <w:trHeight w:val="627"/>
        </w:trPr>
        <w:tc>
          <w:tcPr>
            <w:tcW w:w="216" w:type="dxa"/>
            <w:vMerge/>
            <w:tcBorders>
              <w:top w:val="nil"/>
              <w:bottom w:val="nil"/>
              <w:right w:val="single" w:sz="6" w:space="0" w:color="000000"/>
            </w:tcBorders>
          </w:tcPr>
          <w:p w14:paraId="48340FCE" w14:textId="77777777" w:rsidR="004E03B2" w:rsidRPr="00F14C38" w:rsidRDefault="004E03B2">
            <w:pPr>
              <w:rPr>
                <w:sz w:val="2"/>
                <w:szCs w:val="2"/>
              </w:rPr>
            </w:pPr>
          </w:p>
        </w:tc>
        <w:tc>
          <w:tcPr>
            <w:tcW w:w="453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04F1DE4" w14:textId="77777777" w:rsidR="004E03B2" w:rsidRPr="00F14C38" w:rsidRDefault="004E03B2">
            <w:pPr>
              <w:rPr>
                <w:sz w:val="2"/>
                <w:szCs w:val="2"/>
              </w:rPr>
            </w:pPr>
          </w:p>
        </w:tc>
        <w:tc>
          <w:tcPr>
            <w:tcW w:w="9541" w:type="dxa"/>
            <w:gridSpan w:val="2"/>
            <w:tcBorders>
              <w:top w:val="nil"/>
              <w:left w:val="single" w:sz="6" w:space="0" w:color="000000"/>
              <w:bottom w:val="nil"/>
            </w:tcBorders>
          </w:tcPr>
          <w:p w14:paraId="3C27E739" w14:textId="3795A239" w:rsidR="00504CF6" w:rsidRPr="00F14C38" w:rsidRDefault="00504CF6" w:rsidP="00504CF6">
            <w:pPr>
              <w:pStyle w:val="TableParagraph"/>
              <w:spacing w:before="72"/>
              <w:jc w:val="center"/>
            </w:pPr>
            <w:r w:rsidRPr="00F14C38">
              <w:t xml:space="preserve">BCA </w:t>
            </w:r>
            <w:r w:rsidR="004E4688">
              <w:t>I</w:t>
            </w:r>
            <w:r>
              <w:t xml:space="preserve"> Year</w:t>
            </w:r>
            <w:r w:rsidR="00A23DBA">
              <w:t xml:space="preserve"> II Semester (</w:t>
            </w:r>
            <w:r w:rsidRPr="00F14C38">
              <w:t xml:space="preserve">Back) End Semester Examination, </w:t>
            </w:r>
            <w:r w:rsidR="00A23DBA">
              <w:t>April</w:t>
            </w:r>
            <w:r w:rsidRPr="00F14C38">
              <w:t xml:space="preserve"> 202</w:t>
            </w:r>
            <w:r w:rsidR="009E4C51">
              <w:t>3</w:t>
            </w:r>
          </w:p>
          <w:p w14:paraId="4BB374D3" w14:textId="1668A559" w:rsidR="004E03B2" w:rsidRPr="00F14C38" w:rsidRDefault="004E4688">
            <w:pPr>
              <w:pStyle w:val="TableParagraph"/>
              <w:spacing w:before="58" w:line="225" w:lineRule="exact"/>
              <w:ind w:left="3287" w:right="3090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(All </w:t>
            </w:r>
            <w:proofErr w:type="spellStart"/>
            <w:r>
              <w:rPr>
                <w:b/>
                <w:sz w:val="28"/>
              </w:rPr>
              <w:t>Spl</w:t>
            </w:r>
            <w:proofErr w:type="spellEnd"/>
            <w:r>
              <w:rPr>
                <w:b/>
                <w:sz w:val="28"/>
              </w:rPr>
              <w:t>.)</w:t>
            </w:r>
          </w:p>
        </w:tc>
      </w:tr>
      <w:tr w:rsidR="00F14C38" w:rsidRPr="00F14C38" w14:paraId="2DD05962" w14:textId="77777777">
        <w:trPr>
          <w:trHeight w:val="319"/>
        </w:trPr>
        <w:tc>
          <w:tcPr>
            <w:tcW w:w="10210" w:type="dxa"/>
            <w:gridSpan w:val="4"/>
            <w:tcBorders>
              <w:top w:val="nil"/>
            </w:tcBorders>
          </w:tcPr>
          <w:p w14:paraId="0C0EC60B" w14:textId="027D41FF" w:rsidR="004E03B2" w:rsidRPr="00F14C38" w:rsidRDefault="00A93536" w:rsidP="004E4688">
            <w:pPr>
              <w:pStyle w:val="TableParagraph"/>
              <w:spacing w:before="60" w:line="239" w:lineRule="exact"/>
              <w:rPr>
                <w:b/>
              </w:rPr>
            </w:pPr>
            <w:r>
              <w:rPr>
                <w:b/>
                <w:sz w:val="20"/>
                <w:szCs w:val="20"/>
              </w:rPr>
              <w:t xml:space="preserve">           </w:t>
            </w:r>
            <w:r w:rsidR="00F14C38" w:rsidRPr="004356FF">
              <w:rPr>
                <w:b/>
                <w:sz w:val="20"/>
                <w:szCs w:val="20"/>
              </w:rPr>
              <w:t>BADCCA210</w:t>
            </w:r>
            <w:r w:rsidR="004E4688">
              <w:rPr>
                <w:b/>
                <w:sz w:val="20"/>
                <w:szCs w:val="20"/>
              </w:rPr>
              <w:t>2 /</w:t>
            </w:r>
            <w:r w:rsidR="00F14C38" w:rsidRPr="004356FF">
              <w:rPr>
                <w:b/>
                <w:sz w:val="20"/>
                <w:szCs w:val="20"/>
              </w:rPr>
              <w:t>BCSCCA2102</w:t>
            </w:r>
            <w:r w:rsidR="004E4688">
              <w:rPr>
                <w:b/>
                <w:sz w:val="20"/>
                <w:szCs w:val="20"/>
              </w:rPr>
              <w:t xml:space="preserve"> /</w:t>
            </w:r>
            <w:r w:rsidR="00F14C38" w:rsidRPr="004356FF">
              <w:rPr>
                <w:b/>
                <w:sz w:val="20"/>
                <w:szCs w:val="20"/>
              </w:rPr>
              <w:t>BCMCCA2102</w:t>
            </w:r>
            <w:r w:rsidR="004E4688">
              <w:rPr>
                <w:b/>
                <w:sz w:val="20"/>
                <w:szCs w:val="20"/>
              </w:rPr>
              <w:t xml:space="preserve"> /</w:t>
            </w:r>
            <w:r w:rsidR="00F14C38" w:rsidRPr="004356FF">
              <w:rPr>
                <w:b/>
                <w:sz w:val="20"/>
                <w:szCs w:val="20"/>
              </w:rPr>
              <w:t xml:space="preserve"> </w:t>
            </w:r>
            <w:r w:rsidR="00A23DBA">
              <w:rPr>
                <w:b/>
                <w:sz w:val="20"/>
                <w:szCs w:val="20"/>
              </w:rPr>
              <w:t>B</w:t>
            </w:r>
            <w:r w:rsidR="00F14C38" w:rsidRPr="004356FF">
              <w:rPr>
                <w:b/>
                <w:sz w:val="20"/>
                <w:szCs w:val="20"/>
              </w:rPr>
              <w:t>CTCCA2102</w:t>
            </w:r>
            <w:r w:rsidR="00D3206F" w:rsidRPr="00F14C38">
              <w:rPr>
                <w:b/>
              </w:rPr>
              <w:t>:</w:t>
            </w:r>
            <w:r w:rsidR="00096497" w:rsidRPr="00F14C38">
              <w:rPr>
                <w:b/>
              </w:rPr>
              <w:t xml:space="preserve"> </w:t>
            </w:r>
            <w:r w:rsidR="00F14C38" w:rsidRPr="004356FF">
              <w:rPr>
                <w:b/>
                <w:sz w:val="20"/>
                <w:szCs w:val="20"/>
              </w:rPr>
              <w:t xml:space="preserve">Computer Organization </w:t>
            </w:r>
            <w:r w:rsidR="004E4688">
              <w:rPr>
                <w:b/>
                <w:sz w:val="20"/>
                <w:szCs w:val="20"/>
              </w:rPr>
              <w:t>&amp;</w:t>
            </w:r>
            <w:r w:rsidR="00F14C38" w:rsidRPr="004356FF">
              <w:rPr>
                <w:b/>
                <w:sz w:val="20"/>
                <w:szCs w:val="20"/>
              </w:rPr>
              <w:t xml:space="preserve"> Architecture</w:t>
            </w:r>
          </w:p>
        </w:tc>
      </w:tr>
    </w:tbl>
    <w:p w14:paraId="2D01BFB9" w14:textId="77777777" w:rsidR="004E03B2" w:rsidRPr="00F14C38" w:rsidRDefault="00C60421">
      <w:pPr>
        <w:pStyle w:val="Heading1"/>
        <w:tabs>
          <w:tab w:val="left" w:pos="8821"/>
        </w:tabs>
        <w:spacing w:before="55"/>
        <w:rPr>
          <w:b/>
        </w:rPr>
      </w:pPr>
      <w:r w:rsidRPr="00F14C38">
        <w:rPr>
          <w:sz w:val="20"/>
        </w:rPr>
        <w:t>Max. Time</w:t>
      </w:r>
      <w:r w:rsidR="00B46004" w:rsidRPr="00F14C38">
        <w:t>:</w:t>
      </w:r>
      <w:r w:rsidR="005517CD" w:rsidRPr="00F14C38">
        <w:t xml:space="preserve"> </w:t>
      </w:r>
      <w:r w:rsidR="00B46004" w:rsidRPr="00F14C38">
        <w:rPr>
          <w:b/>
        </w:rPr>
        <w:t>3</w:t>
      </w:r>
      <w:r w:rsidR="005517CD" w:rsidRPr="00F14C38">
        <w:rPr>
          <w:b/>
        </w:rPr>
        <w:t xml:space="preserve"> </w:t>
      </w:r>
      <w:r w:rsidR="00B46004" w:rsidRPr="00F14C38">
        <w:t>Hours.</w:t>
      </w:r>
      <w:r w:rsidR="00B46004" w:rsidRPr="00F14C38">
        <w:tab/>
      </w:r>
      <w:r w:rsidRPr="00F14C38">
        <w:rPr>
          <w:sz w:val="20"/>
        </w:rPr>
        <w:t>Max. Marks</w:t>
      </w:r>
      <w:r w:rsidR="00B46004" w:rsidRPr="00F14C38">
        <w:t>:</w:t>
      </w:r>
      <w:r w:rsidR="005517CD" w:rsidRPr="00F14C38">
        <w:t xml:space="preserve"> </w:t>
      </w:r>
      <w:r w:rsidR="00B46004" w:rsidRPr="00F14C38">
        <w:rPr>
          <w:b/>
        </w:rPr>
        <w:t>60</w:t>
      </w:r>
    </w:p>
    <w:p w14:paraId="3724DBBF" w14:textId="77777777" w:rsidR="004E03B2" w:rsidRPr="00F14C38" w:rsidRDefault="00C60421">
      <w:pPr>
        <w:spacing w:line="252" w:lineRule="exact"/>
        <w:ind w:left="343" w:firstLine="7698"/>
        <w:rPr>
          <w:b/>
          <w:sz w:val="20"/>
        </w:rPr>
      </w:pPr>
      <w:r w:rsidRPr="00F14C38">
        <w:rPr>
          <w:sz w:val="20"/>
        </w:rPr>
        <w:t xml:space="preserve">  </w:t>
      </w:r>
      <w:r w:rsidR="00B46004" w:rsidRPr="00F14C38">
        <w:rPr>
          <w:sz w:val="20"/>
        </w:rPr>
        <w:t>Min. Passing Marks:</w:t>
      </w:r>
      <w:r w:rsidR="005517CD" w:rsidRPr="00F14C38">
        <w:rPr>
          <w:sz w:val="20"/>
        </w:rPr>
        <w:t xml:space="preserve"> </w:t>
      </w:r>
      <w:r w:rsidR="00B46004" w:rsidRPr="00F14C38">
        <w:rPr>
          <w:b/>
          <w:sz w:val="20"/>
        </w:rPr>
        <w:t>21</w:t>
      </w:r>
    </w:p>
    <w:p w14:paraId="1C0F096D" w14:textId="77777777" w:rsidR="008B51BF" w:rsidRPr="00F14C38" w:rsidRDefault="008B51BF" w:rsidP="008B51BF">
      <w:pPr>
        <w:pStyle w:val="BodyText"/>
        <w:spacing w:before="61"/>
        <w:ind w:left="343" w:right="443"/>
        <w:jc w:val="center"/>
      </w:pPr>
      <w:r w:rsidRPr="00F14C38">
        <w:t xml:space="preserve">Attempt </w:t>
      </w:r>
      <w:r w:rsidRPr="00F14C38">
        <w:rPr>
          <w:b/>
        </w:rPr>
        <w:t>f</w:t>
      </w:r>
      <w:r w:rsidR="00096497" w:rsidRPr="00F14C38">
        <w:rPr>
          <w:b/>
        </w:rPr>
        <w:t>ive</w:t>
      </w:r>
      <w:r w:rsidRPr="00F14C38">
        <w:rPr>
          <w:b/>
        </w:rPr>
        <w:t xml:space="preserve"> </w:t>
      </w:r>
      <w:r w:rsidRPr="00F14C38">
        <w:t xml:space="preserve">questions selecting one question from each Unit. There is internal choice </w:t>
      </w:r>
      <w:r w:rsidR="00E70B7D" w:rsidRPr="00F14C38">
        <w:t xml:space="preserve">from Unit I to Unit </w:t>
      </w:r>
      <w:r w:rsidRPr="00F14C38">
        <w:t>V. Marks of each question or its parts are indicated against each question / parts. Draw neat sketches wherever necessary to illustrate the answer. Assume missing data suitably (if any) and clearly indicate the same in the answer.</w:t>
      </w:r>
    </w:p>
    <w:p w14:paraId="07E968AD" w14:textId="77777777" w:rsidR="004E03B2" w:rsidRPr="00F14C38" w:rsidRDefault="00B46004">
      <w:pPr>
        <w:spacing w:before="83" w:line="229" w:lineRule="exact"/>
        <w:ind w:left="287"/>
        <w:rPr>
          <w:sz w:val="20"/>
        </w:rPr>
      </w:pPr>
      <w:r w:rsidRPr="00F14C38">
        <w:rPr>
          <w:sz w:val="20"/>
        </w:rPr>
        <w:t>Use of following supporting material is permitted during examination for this subject.</w:t>
      </w:r>
    </w:p>
    <w:p w14:paraId="206172AA" w14:textId="77777777" w:rsidR="004E03B2" w:rsidRPr="00F14C38" w:rsidRDefault="00B46004">
      <w:pPr>
        <w:pStyle w:val="Heading1"/>
        <w:tabs>
          <w:tab w:val="left" w:pos="3480"/>
        </w:tabs>
        <w:rPr>
          <w:b/>
        </w:rPr>
      </w:pPr>
      <w:proofErr w:type="gramStart"/>
      <w:r w:rsidRPr="00F14C38">
        <w:rPr>
          <w:b/>
        </w:rPr>
        <w:t>1.-----</w:t>
      </w:r>
      <w:r w:rsidR="00E76D4E" w:rsidRPr="00F14C38">
        <w:rPr>
          <w:b/>
        </w:rPr>
        <w:t>-------------</w:t>
      </w:r>
      <w:r w:rsidRPr="00F14C38">
        <w:rPr>
          <w:b/>
        </w:rPr>
        <w:t>----------</w:t>
      </w:r>
      <w:r w:rsidR="00E76D4E" w:rsidRPr="00F14C38">
        <w:rPr>
          <w:b/>
        </w:rPr>
        <w:t>---</w:t>
      </w:r>
      <w:r w:rsidRPr="00F14C38">
        <w:rPr>
          <w:b/>
        </w:rPr>
        <w:t>---------------</w:t>
      </w:r>
      <w:proofErr w:type="gramEnd"/>
      <w:r w:rsidRPr="00F14C38">
        <w:tab/>
      </w:r>
      <w:r w:rsidR="00E76D4E" w:rsidRPr="00F14C38">
        <w:t xml:space="preserve">                                        </w:t>
      </w:r>
      <w:r w:rsidRPr="00F14C38">
        <w:rPr>
          <w:b/>
        </w:rPr>
        <w:t>2.-----------------------------------------</w:t>
      </w:r>
    </w:p>
    <w:p w14:paraId="5578B7FA" w14:textId="77777777" w:rsidR="004E03B2" w:rsidRPr="00F14C38" w:rsidRDefault="004E03B2">
      <w:pPr>
        <w:spacing w:before="10"/>
        <w:rPr>
          <w:b/>
          <w:sz w:val="18"/>
        </w:rPr>
      </w:pPr>
    </w:p>
    <w:tbl>
      <w:tblPr>
        <w:tblW w:w="0" w:type="auto"/>
        <w:tblInd w:w="10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2"/>
        <w:gridCol w:w="550"/>
        <w:gridCol w:w="8695"/>
        <w:gridCol w:w="783"/>
      </w:tblGrid>
      <w:tr w:rsidR="00F14C38" w:rsidRPr="00F14C38" w14:paraId="2A683DAB" w14:textId="77777777" w:rsidTr="00096497">
        <w:trPr>
          <w:trHeight w:val="35"/>
        </w:trPr>
        <w:tc>
          <w:tcPr>
            <w:tcW w:w="582" w:type="dxa"/>
            <w:tcBorders>
              <w:top w:val="single" w:sz="18" w:space="0" w:color="000000"/>
            </w:tcBorders>
          </w:tcPr>
          <w:p w14:paraId="1336D1F5" w14:textId="77777777" w:rsidR="004E03B2" w:rsidRPr="00F14C38" w:rsidRDefault="004E03B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50" w:type="dxa"/>
            <w:tcBorders>
              <w:top w:val="single" w:sz="18" w:space="0" w:color="000000"/>
            </w:tcBorders>
          </w:tcPr>
          <w:p w14:paraId="39215934" w14:textId="77777777" w:rsidR="004E03B2" w:rsidRPr="00F14C38" w:rsidRDefault="004E03B2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95" w:type="dxa"/>
            <w:tcBorders>
              <w:top w:val="single" w:sz="18" w:space="0" w:color="000000"/>
            </w:tcBorders>
          </w:tcPr>
          <w:p w14:paraId="4F67F861" w14:textId="77777777" w:rsidR="004E03B2" w:rsidRPr="00F14C38" w:rsidRDefault="004E03B2">
            <w:pPr>
              <w:pStyle w:val="TableParagraph"/>
              <w:spacing w:line="213" w:lineRule="exact"/>
              <w:ind w:left="3912" w:right="3863"/>
              <w:jc w:val="center"/>
              <w:rPr>
                <w:b/>
                <w:sz w:val="20"/>
              </w:rPr>
            </w:pPr>
          </w:p>
        </w:tc>
        <w:tc>
          <w:tcPr>
            <w:tcW w:w="783" w:type="dxa"/>
            <w:tcBorders>
              <w:top w:val="single" w:sz="18" w:space="0" w:color="000000"/>
            </w:tcBorders>
          </w:tcPr>
          <w:p w14:paraId="62B08EEE" w14:textId="77777777" w:rsidR="004E03B2" w:rsidRPr="00F14C38" w:rsidRDefault="004E03B2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tbl>
      <w:tblPr>
        <w:tblStyle w:val="TableGrid"/>
        <w:tblW w:w="10665" w:type="dxa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405"/>
        <w:gridCol w:w="850"/>
        <w:gridCol w:w="1134"/>
      </w:tblGrid>
      <w:tr w:rsidR="00F14C38" w:rsidRPr="00F14C38" w14:paraId="4B322CC4" w14:textId="77777777" w:rsidTr="00A23DBA">
        <w:trPr>
          <w:trHeight w:val="107"/>
        </w:trPr>
        <w:tc>
          <w:tcPr>
            <w:tcW w:w="709" w:type="dxa"/>
          </w:tcPr>
          <w:p w14:paraId="7C129099" w14:textId="77777777" w:rsidR="00D640E1" w:rsidRPr="00A23DBA" w:rsidRDefault="00D640E1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6F4248B9" w14:textId="77777777" w:rsidR="00D640E1" w:rsidRPr="00A23DBA" w:rsidRDefault="00D640E1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7405" w:type="dxa"/>
          </w:tcPr>
          <w:p w14:paraId="5CECC6E2" w14:textId="77777777" w:rsidR="00D640E1" w:rsidRPr="00A23DBA" w:rsidRDefault="00D640E1" w:rsidP="00A23DBA">
            <w:pPr>
              <w:jc w:val="center"/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UNIT-I</w:t>
            </w:r>
            <w:r w:rsidR="00C747AA" w:rsidRPr="00A23DBA">
              <w:rPr>
                <w:b/>
                <w:sz w:val="20"/>
                <w:szCs w:val="20"/>
              </w:rPr>
              <w:t xml:space="preserve"> (CO1)</w:t>
            </w:r>
          </w:p>
        </w:tc>
        <w:tc>
          <w:tcPr>
            <w:tcW w:w="850" w:type="dxa"/>
          </w:tcPr>
          <w:p w14:paraId="0296B8AD" w14:textId="77777777" w:rsidR="00D640E1" w:rsidRPr="00A23DBA" w:rsidRDefault="00D640E1" w:rsidP="00A23DBA">
            <w:pPr>
              <w:jc w:val="center"/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Marks</w:t>
            </w:r>
          </w:p>
        </w:tc>
        <w:tc>
          <w:tcPr>
            <w:tcW w:w="1134" w:type="dxa"/>
          </w:tcPr>
          <w:p w14:paraId="6B377FE4" w14:textId="77777777" w:rsidR="00D640E1" w:rsidRPr="00A23DBA" w:rsidRDefault="00D640E1" w:rsidP="00A23DBA">
            <w:pPr>
              <w:jc w:val="center"/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Bloom Level</w:t>
            </w:r>
          </w:p>
        </w:tc>
      </w:tr>
      <w:tr w:rsidR="00F14C38" w:rsidRPr="00F14C38" w14:paraId="27F01EBA" w14:textId="77777777" w:rsidTr="00A23DBA">
        <w:trPr>
          <w:trHeight w:val="60"/>
        </w:trPr>
        <w:tc>
          <w:tcPr>
            <w:tcW w:w="709" w:type="dxa"/>
          </w:tcPr>
          <w:p w14:paraId="5EEC2B00" w14:textId="77777777" w:rsidR="00D640E1" w:rsidRPr="00A23DBA" w:rsidRDefault="00D640E1" w:rsidP="00A23DBA">
            <w:pPr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Q.1</w:t>
            </w:r>
          </w:p>
        </w:tc>
        <w:tc>
          <w:tcPr>
            <w:tcW w:w="567" w:type="dxa"/>
          </w:tcPr>
          <w:p w14:paraId="253A8A00" w14:textId="77777777" w:rsidR="00D640E1" w:rsidRPr="00A23DBA" w:rsidRDefault="00D640E1" w:rsidP="00A23DBA">
            <w:pPr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(a)</w:t>
            </w:r>
          </w:p>
        </w:tc>
        <w:tc>
          <w:tcPr>
            <w:tcW w:w="7405" w:type="dxa"/>
          </w:tcPr>
          <w:p w14:paraId="1FCF4DB5" w14:textId="77777777" w:rsidR="00183EC8" w:rsidRPr="00A23DBA" w:rsidRDefault="009755F1" w:rsidP="00A23DBA">
            <w:pPr>
              <w:contextualSpacing/>
              <w:jc w:val="both"/>
              <w:rPr>
                <w:sz w:val="20"/>
                <w:szCs w:val="20"/>
              </w:rPr>
            </w:pPr>
            <w:r w:rsidRPr="00A23DBA">
              <w:rPr>
                <w:sz w:val="20"/>
                <w:szCs w:val="20"/>
              </w:rPr>
              <w:t xml:space="preserve">Discuss the register transfer and RTL </w:t>
            </w:r>
            <w:r w:rsidR="00183EC8" w:rsidRPr="00A23DBA">
              <w:rPr>
                <w:sz w:val="20"/>
                <w:szCs w:val="20"/>
              </w:rPr>
              <w:t xml:space="preserve">and illustrate to </w:t>
            </w:r>
            <w:r w:rsidRPr="00A23DBA">
              <w:rPr>
                <w:sz w:val="20"/>
                <w:szCs w:val="20"/>
              </w:rPr>
              <w:br/>
            </w:r>
            <w:r w:rsidR="00183EC8" w:rsidRPr="00A23DBA">
              <w:rPr>
                <w:sz w:val="20"/>
                <w:szCs w:val="20"/>
              </w:rPr>
              <w:t>r</w:t>
            </w:r>
            <w:r w:rsidRPr="00A23DBA">
              <w:rPr>
                <w:sz w:val="20"/>
                <w:szCs w:val="20"/>
              </w:rPr>
              <w:t>epresent the following conditional control statement(s) by two register transfer statements with control function.</w:t>
            </w:r>
          </w:p>
          <w:p w14:paraId="51CCE429" w14:textId="6EE4EBC6" w:rsidR="00D640E1" w:rsidRPr="00A23DBA" w:rsidRDefault="009755F1" w:rsidP="00A23DBA">
            <w:pPr>
              <w:contextualSpacing/>
              <w:jc w:val="both"/>
              <w:rPr>
                <w:sz w:val="20"/>
                <w:szCs w:val="20"/>
              </w:rPr>
            </w:pPr>
            <w:r w:rsidRPr="00A23DBA">
              <w:rPr>
                <w:sz w:val="20"/>
                <w:szCs w:val="20"/>
              </w:rPr>
              <w:t>If (P=1) then (R1 ← R2) else if (Q=1) then (R1 ← R3)</w:t>
            </w:r>
          </w:p>
        </w:tc>
        <w:tc>
          <w:tcPr>
            <w:tcW w:w="850" w:type="dxa"/>
          </w:tcPr>
          <w:p w14:paraId="3C59E1A5" w14:textId="77777777" w:rsidR="00BE5FD0" w:rsidRPr="00A23DBA" w:rsidRDefault="00D640E1" w:rsidP="00A23DBA">
            <w:pPr>
              <w:jc w:val="center"/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(6)</w:t>
            </w:r>
          </w:p>
        </w:tc>
        <w:tc>
          <w:tcPr>
            <w:tcW w:w="1134" w:type="dxa"/>
          </w:tcPr>
          <w:p w14:paraId="5F324E3B" w14:textId="668959C3" w:rsidR="00D640E1" w:rsidRPr="00A23DBA" w:rsidRDefault="008D781A" w:rsidP="00A23DBA">
            <w:pPr>
              <w:jc w:val="center"/>
              <w:rPr>
                <w:b/>
                <w:sz w:val="14"/>
                <w:szCs w:val="14"/>
              </w:rPr>
            </w:pPr>
            <w:r w:rsidRPr="00A23DBA">
              <w:rPr>
                <w:b/>
                <w:sz w:val="14"/>
                <w:szCs w:val="14"/>
                <w:lang w:val="en-US"/>
              </w:rPr>
              <w:t>Analyze</w:t>
            </w:r>
          </w:p>
        </w:tc>
      </w:tr>
      <w:tr w:rsidR="00F14C38" w:rsidRPr="00F14C38" w14:paraId="23E98E6E" w14:textId="77777777" w:rsidTr="00A23DBA">
        <w:trPr>
          <w:trHeight w:val="60"/>
        </w:trPr>
        <w:tc>
          <w:tcPr>
            <w:tcW w:w="709" w:type="dxa"/>
          </w:tcPr>
          <w:p w14:paraId="41D7919F" w14:textId="77777777" w:rsidR="00D640E1" w:rsidRPr="00A23DBA" w:rsidRDefault="00D640E1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05FA689E" w14:textId="77777777" w:rsidR="00D640E1" w:rsidRPr="00A23DBA" w:rsidRDefault="00D640E1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7405" w:type="dxa"/>
          </w:tcPr>
          <w:p w14:paraId="728C1F6E" w14:textId="77777777" w:rsidR="00D640E1" w:rsidRPr="00A23DBA" w:rsidRDefault="00D640E1" w:rsidP="00A23DBA">
            <w:pPr>
              <w:contextualSpacing/>
              <w:jc w:val="both"/>
              <w:rPr>
                <w:sz w:val="20"/>
                <w:szCs w:val="20"/>
              </w:rPr>
            </w:pPr>
          </w:p>
        </w:tc>
        <w:tc>
          <w:tcPr>
            <w:tcW w:w="850" w:type="dxa"/>
          </w:tcPr>
          <w:p w14:paraId="049EBB59" w14:textId="77777777" w:rsidR="00D640E1" w:rsidRPr="00A23DBA" w:rsidRDefault="00D640E1" w:rsidP="00A23DB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5885E686" w14:textId="77777777" w:rsidR="00D640E1" w:rsidRPr="00A23DBA" w:rsidRDefault="00D640E1" w:rsidP="00A23DBA">
            <w:pPr>
              <w:jc w:val="center"/>
              <w:rPr>
                <w:b/>
                <w:sz w:val="14"/>
                <w:szCs w:val="14"/>
              </w:rPr>
            </w:pPr>
          </w:p>
        </w:tc>
      </w:tr>
      <w:tr w:rsidR="00F14C38" w:rsidRPr="00F14C38" w14:paraId="7844A625" w14:textId="77777777" w:rsidTr="00A23DBA">
        <w:trPr>
          <w:trHeight w:val="60"/>
        </w:trPr>
        <w:tc>
          <w:tcPr>
            <w:tcW w:w="709" w:type="dxa"/>
          </w:tcPr>
          <w:p w14:paraId="5209CD14" w14:textId="77777777" w:rsidR="00D640E1" w:rsidRPr="00A23DBA" w:rsidRDefault="00D640E1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5D0D5E2B" w14:textId="77777777" w:rsidR="00D640E1" w:rsidRPr="00A23DBA" w:rsidRDefault="00D640E1" w:rsidP="00A23DBA">
            <w:pPr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(b)</w:t>
            </w:r>
          </w:p>
        </w:tc>
        <w:tc>
          <w:tcPr>
            <w:tcW w:w="7405" w:type="dxa"/>
          </w:tcPr>
          <w:p w14:paraId="64E272A8" w14:textId="07FCCC66" w:rsidR="00D640E1" w:rsidRPr="00A23DBA" w:rsidRDefault="009B1B18" w:rsidP="00A23DBA">
            <w:pPr>
              <w:contextualSpacing/>
              <w:jc w:val="both"/>
              <w:rPr>
                <w:sz w:val="20"/>
                <w:szCs w:val="20"/>
              </w:rPr>
            </w:pPr>
            <w:r w:rsidRPr="00A23DBA">
              <w:rPr>
                <w:sz w:val="20"/>
                <w:szCs w:val="20"/>
              </w:rPr>
              <w:t>Assume the values of A and B and Justify the binary number system, B - A is equivalent to B + A' + 1.</w:t>
            </w:r>
          </w:p>
        </w:tc>
        <w:tc>
          <w:tcPr>
            <w:tcW w:w="850" w:type="dxa"/>
          </w:tcPr>
          <w:p w14:paraId="5E558B78" w14:textId="77777777" w:rsidR="00D640E1" w:rsidRPr="00A23DBA" w:rsidRDefault="00D640E1" w:rsidP="00A23DBA">
            <w:pPr>
              <w:jc w:val="center"/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(6)</w:t>
            </w:r>
          </w:p>
        </w:tc>
        <w:tc>
          <w:tcPr>
            <w:tcW w:w="1134" w:type="dxa"/>
          </w:tcPr>
          <w:p w14:paraId="12D45EC7" w14:textId="44FC17C8" w:rsidR="00D640E1" w:rsidRPr="00A23DBA" w:rsidRDefault="008D781A" w:rsidP="00A23DBA">
            <w:pPr>
              <w:jc w:val="center"/>
              <w:rPr>
                <w:b/>
                <w:sz w:val="14"/>
                <w:szCs w:val="14"/>
              </w:rPr>
            </w:pPr>
            <w:r w:rsidRPr="00A23DBA">
              <w:rPr>
                <w:b/>
                <w:sz w:val="14"/>
                <w:szCs w:val="14"/>
                <w:lang w:val="en-US"/>
              </w:rPr>
              <w:t>Evaluate</w:t>
            </w:r>
          </w:p>
        </w:tc>
      </w:tr>
      <w:tr w:rsidR="00A23DBA" w:rsidRPr="00F14C38" w14:paraId="79D83FBB" w14:textId="77777777" w:rsidTr="00A23DBA">
        <w:trPr>
          <w:trHeight w:val="60"/>
        </w:trPr>
        <w:tc>
          <w:tcPr>
            <w:tcW w:w="709" w:type="dxa"/>
          </w:tcPr>
          <w:p w14:paraId="275F1E19" w14:textId="77777777" w:rsidR="00A23DBA" w:rsidRPr="00A23DBA" w:rsidRDefault="00A23DBA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07127290" w14:textId="77777777" w:rsidR="00A23DBA" w:rsidRPr="00A23DBA" w:rsidRDefault="00A23DBA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7405" w:type="dxa"/>
          </w:tcPr>
          <w:p w14:paraId="69C1C1BF" w14:textId="77777777" w:rsidR="00A23DBA" w:rsidRPr="00A23DBA" w:rsidRDefault="00A23DBA" w:rsidP="00A23DBA">
            <w:pPr>
              <w:contextualSpacing/>
              <w:jc w:val="both"/>
              <w:rPr>
                <w:sz w:val="20"/>
                <w:szCs w:val="20"/>
              </w:rPr>
            </w:pPr>
          </w:p>
        </w:tc>
        <w:tc>
          <w:tcPr>
            <w:tcW w:w="850" w:type="dxa"/>
          </w:tcPr>
          <w:p w14:paraId="4932A882" w14:textId="77777777" w:rsidR="00A23DBA" w:rsidRPr="00A23DBA" w:rsidRDefault="00A23DBA" w:rsidP="00A23DB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37776130" w14:textId="77777777" w:rsidR="00A23DBA" w:rsidRPr="00A23DBA" w:rsidRDefault="00A23DBA" w:rsidP="00A23DBA">
            <w:pPr>
              <w:jc w:val="center"/>
              <w:rPr>
                <w:b/>
                <w:sz w:val="14"/>
                <w:szCs w:val="14"/>
              </w:rPr>
            </w:pPr>
          </w:p>
        </w:tc>
      </w:tr>
      <w:tr w:rsidR="00F14C38" w:rsidRPr="00F14C38" w14:paraId="6A49BA78" w14:textId="77777777" w:rsidTr="00A23DBA">
        <w:tc>
          <w:tcPr>
            <w:tcW w:w="709" w:type="dxa"/>
          </w:tcPr>
          <w:p w14:paraId="7CA6DFEF" w14:textId="77777777" w:rsidR="00D640E1" w:rsidRPr="00A23DBA" w:rsidRDefault="00D640E1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28E9D5D4" w14:textId="77777777" w:rsidR="00D640E1" w:rsidRPr="00A23DBA" w:rsidRDefault="00D640E1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7405" w:type="dxa"/>
          </w:tcPr>
          <w:p w14:paraId="2DBCDF30" w14:textId="77777777" w:rsidR="00D640E1" w:rsidRPr="00A23DBA" w:rsidRDefault="00D640E1" w:rsidP="00A23DBA">
            <w:pPr>
              <w:jc w:val="center"/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OR</w:t>
            </w:r>
          </w:p>
        </w:tc>
        <w:tc>
          <w:tcPr>
            <w:tcW w:w="850" w:type="dxa"/>
          </w:tcPr>
          <w:p w14:paraId="41CAFE9E" w14:textId="77777777" w:rsidR="00D640E1" w:rsidRPr="00A23DBA" w:rsidRDefault="00D640E1" w:rsidP="00A23DB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2396C67F" w14:textId="77777777" w:rsidR="00D640E1" w:rsidRPr="00A23DBA" w:rsidRDefault="00D640E1" w:rsidP="00A23DBA">
            <w:pPr>
              <w:jc w:val="center"/>
              <w:rPr>
                <w:b/>
                <w:sz w:val="14"/>
                <w:szCs w:val="14"/>
              </w:rPr>
            </w:pPr>
          </w:p>
        </w:tc>
      </w:tr>
      <w:tr w:rsidR="00A23DBA" w:rsidRPr="00F14C38" w14:paraId="360C8D26" w14:textId="77777777" w:rsidTr="00A23DBA">
        <w:tc>
          <w:tcPr>
            <w:tcW w:w="709" w:type="dxa"/>
          </w:tcPr>
          <w:p w14:paraId="219D85DA" w14:textId="77777777" w:rsidR="00A23DBA" w:rsidRPr="00A23DBA" w:rsidRDefault="00A23DBA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3324BA3D" w14:textId="77777777" w:rsidR="00A23DBA" w:rsidRPr="00A23DBA" w:rsidRDefault="00A23DBA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7405" w:type="dxa"/>
          </w:tcPr>
          <w:p w14:paraId="230978EC" w14:textId="77777777" w:rsidR="00A23DBA" w:rsidRPr="00A23DBA" w:rsidRDefault="00A23DBA" w:rsidP="00A23DB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50" w:type="dxa"/>
          </w:tcPr>
          <w:p w14:paraId="3D70C981" w14:textId="77777777" w:rsidR="00A23DBA" w:rsidRPr="00A23DBA" w:rsidRDefault="00A23DBA" w:rsidP="00A23DB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2AEF368D" w14:textId="77777777" w:rsidR="00A23DBA" w:rsidRPr="00A23DBA" w:rsidRDefault="00A23DBA" w:rsidP="00A23DBA">
            <w:pPr>
              <w:jc w:val="center"/>
              <w:rPr>
                <w:b/>
                <w:sz w:val="14"/>
                <w:szCs w:val="14"/>
              </w:rPr>
            </w:pPr>
          </w:p>
        </w:tc>
      </w:tr>
      <w:tr w:rsidR="00F14C38" w:rsidRPr="00F14C38" w14:paraId="4EA20B54" w14:textId="77777777" w:rsidTr="00A23DBA">
        <w:tc>
          <w:tcPr>
            <w:tcW w:w="709" w:type="dxa"/>
          </w:tcPr>
          <w:p w14:paraId="2983809C" w14:textId="77777777" w:rsidR="00D640E1" w:rsidRPr="00A23DBA" w:rsidRDefault="00D640E1" w:rsidP="00A23DBA">
            <w:pPr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Q.2</w:t>
            </w:r>
          </w:p>
        </w:tc>
        <w:tc>
          <w:tcPr>
            <w:tcW w:w="567" w:type="dxa"/>
          </w:tcPr>
          <w:p w14:paraId="34E9B38B" w14:textId="77777777" w:rsidR="00D640E1" w:rsidRPr="00A23DBA" w:rsidRDefault="00D640E1" w:rsidP="00A23DBA">
            <w:pPr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(a)</w:t>
            </w:r>
          </w:p>
        </w:tc>
        <w:tc>
          <w:tcPr>
            <w:tcW w:w="7405" w:type="dxa"/>
          </w:tcPr>
          <w:p w14:paraId="0499B14B" w14:textId="334F8DC9" w:rsidR="00D640E1" w:rsidRPr="00A23DBA" w:rsidRDefault="00C176B8" w:rsidP="00A23DBA">
            <w:pPr>
              <w:contextualSpacing/>
              <w:jc w:val="both"/>
              <w:rPr>
                <w:sz w:val="20"/>
                <w:szCs w:val="20"/>
              </w:rPr>
            </w:pPr>
            <w:r w:rsidRPr="00A23DBA">
              <w:rPr>
                <w:sz w:val="20"/>
                <w:szCs w:val="20"/>
              </w:rPr>
              <w:t>Elaborate the block diagram of 4-bit adder-</w:t>
            </w:r>
            <w:proofErr w:type="spellStart"/>
            <w:r w:rsidRPr="00A23DBA">
              <w:rPr>
                <w:sz w:val="20"/>
                <w:szCs w:val="20"/>
              </w:rPr>
              <w:t>subtractor</w:t>
            </w:r>
            <w:proofErr w:type="spellEnd"/>
            <w:r w:rsidRPr="00A23DBA">
              <w:rPr>
                <w:sz w:val="20"/>
                <w:szCs w:val="20"/>
              </w:rPr>
              <w:t xml:space="preserve"> circuit. Discuss with the help of a suitable example.</w:t>
            </w:r>
          </w:p>
        </w:tc>
        <w:tc>
          <w:tcPr>
            <w:tcW w:w="850" w:type="dxa"/>
          </w:tcPr>
          <w:p w14:paraId="17333CE7" w14:textId="77777777" w:rsidR="00D640E1" w:rsidRPr="00A23DBA" w:rsidRDefault="00D640E1" w:rsidP="00A23DBA">
            <w:pPr>
              <w:jc w:val="center"/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(6)</w:t>
            </w:r>
          </w:p>
        </w:tc>
        <w:tc>
          <w:tcPr>
            <w:tcW w:w="1134" w:type="dxa"/>
          </w:tcPr>
          <w:p w14:paraId="23B4154E" w14:textId="5DE4CFF4" w:rsidR="00D640E1" w:rsidRPr="00A23DBA" w:rsidRDefault="008D781A" w:rsidP="00A23DBA">
            <w:pPr>
              <w:jc w:val="center"/>
              <w:rPr>
                <w:b/>
                <w:sz w:val="14"/>
                <w:szCs w:val="14"/>
              </w:rPr>
            </w:pPr>
            <w:r w:rsidRPr="00A23DBA">
              <w:rPr>
                <w:b/>
                <w:sz w:val="14"/>
                <w:szCs w:val="14"/>
                <w:lang w:val="en-US"/>
              </w:rPr>
              <w:t>Apply</w:t>
            </w:r>
          </w:p>
        </w:tc>
      </w:tr>
      <w:tr w:rsidR="00F14C38" w:rsidRPr="00F14C38" w14:paraId="11ABCE00" w14:textId="77777777" w:rsidTr="00A23DBA">
        <w:tc>
          <w:tcPr>
            <w:tcW w:w="709" w:type="dxa"/>
          </w:tcPr>
          <w:p w14:paraId="399985FC" w14:textId="77777777" w:rsidR="00D640E1" w:rsidRPr="00A23DBA" w:rsidRDefault="00D640E1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51B5E0AC" w14:textId="77777777" w:rsidR="00D640E1" w:rsidRPr="00A23DBA" w:rsidRDefault="00D640E1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7405" w:type="dxa"/>
          </w:tcPr>
          <w:p w14:paraId="4979154E" w14:textId="77777777" w:rsidR="00D640E1" w:rsidRPr="00A23DBA" w:rsidRDefault="00D640E1" w:rsidP="00A23DBA">
            <w:pPr>
              <w:contextualSpacing/>
              <w:jc w:val="both"/>
              <w:rPr>
                <w:sz w:val="20"/>
                <w:szCs w:val="20"/>
              </w:rPr>
            </w:pPr>
          </w:p>
        </w:tc>
        <w:tc>
          <w:tcPr>
            <w:tcW w:w="850" w:type="dxa"/>
          </w:tcPr>
          <w:p w14:paraId="45331D9D" w14:textId="77777777" w:rsidR="00D640E1" w:rsidRPr="00A23DBA" w:rsidRDefault="00D640E1" w:rsidP="00A23DB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5503E66D" w14:textId="77777777" w:rsidR="00D640E1" w:rsidRPr="00A23DBA" w:rsidRDefault="00D640E1" w:rsidP="00A23DBA">
            <w:pPr>
              <w:jc w:val="center"/>
              <w:rPr>
                <w:b/>
                <w:sz w:val="14"/>
                <w:szCs w:val="14"/>
              </w:rPr>
            </w:pPr>
          </w:p>
        </w:tc>
      </w:tr>
      <w:tr w:rsidR="00F14C38" w:rsidRPr="00F14C38" w14:paraId="5B9D6A51" w14:textId="77777777" w:rsidTr="00A23DBA">
        <w:tc>
          <w:tcPr>
            <w:tcW w:w="709" w:type="dxa"/>
          </w:tcPr>
          <w:p w14:paraId="070A86C8" w14:textId="77777777" w:rsidR="00D640E1" w:rsidRPr="00A23DBA" w:rsidRDefault="00D640E1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39E163A6" w14:textId="77777777" w:rsidR="00D640E1" w:rsidRPr="00A23DBA" w:rsidRDefault="00D640E1" w:rsidP="00A23DBA">
            <w:pPr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(b)</w:t>
            </w:r>
          </w:p>
        </w:tc>
        <w:tc>
          <w:tcPr>
            <w:tcW w:w="7405" w:type="dxa"/>
          </w:tcPr>
          <w:p w14:paraId="16B8AB9A" w14:textId="5ED3DB50" w:rsidR="00D640E1" w:rsidRPr="00A23DBA" w:rsidRDefault="00A01757" w:rsidP="00A23DBA">
            <w:pPr>
              <w:contextualSpacing/>
              <w:jc w:val="both"/>
              <w:rPr>
                <w:sz w:val="20"/>
                <w:szCs w:val="20"/>
              </w:rPr>
            </w:pPr>
            <w:r w:rsidRPr="00A23DBA">
              <w:rPr>
                <w:sz w:val="20"/>
                <w:szCs w:val="20"/>
              </w:rPr>
              <w:t>Construct a common bus system using multiplexers for 4 Registers.</w:t>
            </w:r>
          </w:p>
        </w:tc>
        <w:tc>
          <w:tcPr>
            <w:tcW w:w="850" w:type="dxa"/>
          </w:tcPr>
          <w:p w14:paraId="459BF3AF" w14:textId="77777777" w:rsidR="00D640E1" w:rsidRPr="00A23DBA" w:rsidRDefault="00D640E1" w:rsidP="00A23DBA">
            <w:pPr>
              <w:jc w:val="center"/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(6)</w:t>
            </w:r>
          </w:p>
        </w:tc>
        <w:tc>
          <w:tcPr>
            <w:tcW w:w="1134" w:type="dxa"/>
          </w:tcPr>
          <w:p w14:paraId="0AE05805" w14:textId="23B9AFD2" w:rsidR="00D640E1" w:rsidRPr="00A23DBA" w:rsidRDefault="008D781A" w:rsidP="00A23DBA">
            <w:pPr>
              <w:jc w:val="center"/>
              <w:rPr>
                <w:b/>
                <w:sz w:val="14"/>
                <w:szCs w:val="14"/>
              </w:rPr>
            </w:pPr>
            <w:r w:rsidRPr="00A23DBA">
              <w:rPr>
                <w:b/>
                <w:sz w:val="14"/>
                <w:szCs w:val="14"/>
                <w:lang w:val="en-US"/>
              </w:rPr>
              <w:t>Apply</w:t>
            </w:r>
          </w:p>
        </w:tc>
      </w:tr>
      <w:tr w:rsidR="00A23DBA" w:rsidRPr="00F14C38" w14:paraId="530BDDA6" w14:textId="77777777" w:rsidTr="00A23DBA">
        <w:tc>
          <w:tcPr>
            <w:tcW w:w="709" w:type="dxa"/>
          </w:tcPr>
          <w:p w14:paraId="02D7A241" w14:textId="77777777" w:rsidR="00A23DBA" w:rsidRPr="00A23DBA" w:rsidRDefault="00A23DBA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257844F2" w14:textId="77777777" w:rsidR="00A23DBA" w:rsidRPr="00A23DBA" w:rsidRDefault="00A23DBA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7405" w:type="dxa"/>
          </w:tcPr>
          <w:p w14:paraId="11F9CDA3" w14:textId="77777777" w:rsidR="00A23DBA" w:rsidRPr="00A23DBA" w:rsidRDefault="00A23DBA" w:rsidP="00A23DBA">
            <w:pPr>
              <w:contextualSpacing/>
              <w:jc w:val="both"/>
              <w:rPr>
                <w:sz w:val="20"/>
                <w:szCs w:val="20"/>
              </w:rPr>
            </w:pPr>
          </w:p>
        </w:tc>
        <w:tc>
          <w:tcPr>
            <w:tcW w:w="850" w:type="dxa"/>
          </w:tcPr>
          <w:p w14:paraId="3752A8E7" w14:textId="77777777" w:rsidR="00A23DBA" w:rsidRPr="00A23DBA" w:rsidRDefault="00A23DBA" w:rsidP="00A23DB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792672B7" w14:textId="77777777" w:rsidR="00A23DBA" w:rsidRPr="00A23DBA" w:rsidRDefault="00A23DBA" w:rsidP="00A23DBA">
            <w:pPr>
              <w:jc w:val="center"/>
              <w:rPr>
                <w:b/>
                <w:sz w:val="14"/>
                <w:szCs w:val="14"/>
              </w:rPr>
            </w:pPr>
          </w:p>
        </w:tc>
      </w:tr>
      <w:tr w:rsidR="00F14C38" w:rsidRPr="00F14C38" w14:paraId="4748B090" w14:textId="77777777" w:rsidTr="00A23DBA">
        <w:tc>
          <w:tcPr>
            <w:tcW w:w="709" w:type="dxa"/>
          </w:tcPr>
          <w:p w14:paraId="41048F99" w14:textId="77777777" w:rsidR="00D640E1" w:rsidRPr="00A23DBA" w:rsidRDefault="00D640E1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6705C92E" w14:textId="77777777" w:rsidR="00D640E1" w:rsidRPr="00A23DBA" w:rsidRDefault="00D640E1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7405" w:type="dxa"/>
          </w:tcPr>
          <w:p w14:paraId="6403D96D" w14:textId="77777777" w:rsidR="00D640E1" w:rsidRPr="00A23DBA" w:rsidRDefault="00D640E1" w:rsidP="00A23DBA">
            <w:pPr>
              <w:jc w:val="center"/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UNIT-II</w:t>
            </w:r>
            <w:r w:rsidR="00C747AA" w:rsidRPr="00A23DBA">
              <w:rPr>
                <w:b/>
                <w:sz w:val="20"/>
                <w:szCs w:val="20"/>
              </w:rPr>
              <w:t xml:space="preserve"> (CO2)</w:t>
            </w:r>
          </w:p>
        </w:tc>
        <w:tc>
          <w:tcPr>
            <w:tcW w:w="850" w:type="dxa"/>
          </w:tcPr>
          <w:p w14:paraId="02B92423" w14:textId="77777777" w:rsidR="00D640E1" w:rsidRPr="00A23DBA" w:rsidRDefault="00D640E1" w:rsidP="00A23DB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13ABF7A8" w14:textId="77777777" w:rsidR="00D640E1" w:rsidRPr="00A23DBA" w:rsidRDefault="00D640E1" w:rsidP="00A23DBA">
            <w:pPr>
              <w:jc w:val="center"/>
              <w:rPr>
                <w:b/>
                <w:sz w:val="14"/>
                <w:szCs w:val="14"/>
              </w:rPr>
            </w:pPr>
          </w:p>
        </w:tc>
      </w:tr>
      <w:tr w:rsidR="00A23DBA" w:rsidRPr="00F14C38" w14:paraId="1936C8F7" w14:textId="77777777" w:rsidTr="00A23DBA">
        <w:tc>
          <w:tcPr>
            <w:tcW w:w="709" w:type="dxa"/>
          </w:tcPr>
          <w:p w14:paraId="08246798" w14:textId="77777777" w:rsidR="00A23DBA" w:rsidRPr="00A23DBA" w:rsidRDefault="00A23DBA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77A6ECCF" w14:textId="77777777" w:rsidR="00A23DBA" w:rsidRPr="00A23DBA" w:rsidRDefault="00A23DBA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7405" w:type="dxa"/>
          </w:tcPr>
          <w:p w14:paraId="59D7C30C" w14:textId="77777777" w:rsidR="00A23DBA" w:rsidRPr="00A23DBA" w:rsidRDefault="00A23DBA" w:rsidP="00A23DB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50" w:type="dxa"/>
          </w:tcPr>
          <w:p w14:paraId="45629B52" w14:textId="77777777" w:rsidR="00A23DBA" w:rsidRPr="00A23DBA" w:rsidRDefault="00A23DBA" w:rsidP="00A23DB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72ED6B35" w14:textId="77777777" w:rsidR="00A23DBA" w:rsidRPr="00A23DBA" w:rsidRDefault="00A23DBA" w:rsidP="00A23DBA">
            <w:pPr>
              <w:jc w:val="center"/>
              <w:rPr>
                <w:b/>
                <w:sz w:val="14"/>
                <w:szCs w:val="14"/>
              </w:rPr>
            </w:pPr>
          </w:p>
        </w:tc>
      </w:tr>
      <w:tr w:rsidR="00F14C38" w:rsidRPr="00F14C38" w14:paraId="6F36FF9E" w14:textId="77777777" w:rsidTr="00A23DBA">
        <w:tc>
          <w:tcPr>
            <w:tcW w:w="709" w:type="dxa"/>
          </w:tcPr>
          <w:p w14:paraId="4AAA6E8F" w14:textId="77777777" w:rsidR="00D640E1" w:rsidRPr="00A23DBA" w:rsidRDefault="00D640E1" w:rsidP="00A23DBA">
            <w:pPr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Q.3</w:t>
            </w:r>
          </w:p>
        </w:tc>
        <w:tc>
          <w:tcPr>
            <w:tcW w:w="567" w:type="dxa"/>
          </w:tcPr>
          <w:p w14:paraId="07605385" w14:textId="77777777" w:rsidR="00D640E1" w:rsidRPr="00A23DBA" w:rsidRDefault="00D640E1" w:rsidP="00A23DBA">
            <w:pPr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(a)</w:t>
            </w:r>
          </w:p>
        </w:tc>
        <w:tc>
          <w:tcPr>
            <w:tcW w:w="7405" w:type="dxa"/>
          </w:tcPr>
          <w:p w14:paraId="1570DA8E" w14:textId="39FB2C62" w:rsidR="00D640E1" w:rsidRPr="00A23DBA" w:rsidRDefault="00661BE1" w:rsidP="00A23DBA">
            <w:pPr>
              <w:contextualSpacing/>
              <w:jc w:val="both"/>
              <w:rPr>
                <w:sz w:val="20"/>
                <w:szCs w:val="20"/>
              </w:rPr>
            </w:pPr>
            <w:r w:rsidRPr="00A23DBA">
              <w:rPr>
                <w:sz w:val="20"/>
                <w:szCs w:val="20"/>
              </w:rPr>
              <w:t>Give an example of register transfer of data through accumulator. Justify the example with the instruction format type and assembly language code.</w:t>
            </w:r>
          </w:p>
        </w:tc>
        <w:tc>
          <w:tcPr>
            <w:tcW w:w="850" w:type="dxa"/>
          </w:tcPr>
          <w:p w14:paraId="257D26C5" w14:textId="77777777" w:rsidR="00D640E1" w:rsidRPr="00A23DBA" w:rsidRDefault="00D640E1" w:rsidP="00A23DBA">
            <w:pPr>
              <w:jc w:val="center"/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(6)</w:t>
            </w:r>
          </w:p>
        </w:tc>
        <w:tc>
          <w:tcPr>
            <w:tcW w:w="1134" w:type="dxa"/>
          </w:tcPr>
          <w:p w14:paraId="4D451B59" w14:textId="4774DA59" w:rsidR="00D640E1" w:rsidRPr="00A23DBA" w:rsidRDefault="008D781A" w:rsidP="00A23DBA">
            <w:pPr>
              <w:jc w:val="center"/>
              <w:rPr>
                <w:b/>
                <w:sz w:val="14"/>
                <w:szCs w:val="14"/>
              </w:rPr>
            </w:pPr>
            <w:r w:rsidRPr="00A23DBA">
              <w:rPr>
                <w:b/>
                <w:sz w:val="14"/>
                <w:szCs w:val="14"/>
                <w:lang w:val="en-US"/>
              </w:rPr>
              <w:t>Analyze</w:t>
            </w:r>
          </w:p>
        </w:tc>
      </w:tr>
      <w:tr w:rsidR="00F14C38" w:rsidRPr="00F14C38" w14:paraId="3BE11457" w14:textId="77777777" w:rsidTr="00A23DBA">
        <w:tc>
          <w:tcPr>
            <w:tcW w:w="709" w:type="dxa"/>
          </w:tcPr>
          <w:p w14:paraId="2BF94BE2" w14:textId="77777777" w:rsidR="00D640E1" w:rsidRPr="00A23DBA" w:rsidRDefault="00D640E1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15E0DDC4" w14:textId="77777777" w:rsidR="00D640E1" w:rsidRPr="00A23DBA" w:rsidRDefault="00D640E1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7405" w:type="dxa"/>
          </w:tcPr>
          <w:p w14:paraId="6EA878AC" w14:textId="77777777" w:rsidR="00D640E1" w:rsidRPr="00A23DBA" w:rsidRDefault="00D640E1" w:rsidP="00A23DBA">
            <w:pPr>
              <w:contextualSpacing/>
              <w:jc w:val="both"/>
              <w:rPr>
                <w:sz w:val="20"/>
                <w:szCs w:val="20"/>
              </w:rPr>
            </w:pPr>
          </w:p>
        </w:tc>
        <w:tc>
          <w:tcPr>
            <w:tcW w:w="850" w:type="dxa"/>
          </w:tcPr>
          <w:p w14:paraId="502A61D5" w14:textId="77777777" w:rsidR="00D640E1" w:rsidRPr="00A23DBA" w:rsidRDefault="00D640E1" w:rsidP="00A23DB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04F81242" w14:textId="77777777" w:rsidR="00D640E1" w:rsidRPr="00A23DBA" w:rsidRDefault="00D640E1" w:rsidP="00A23DBA">
            <w:pPr>
              <w:jc w:val="center"/>
              <w:rPr>
                <w:b/>
                <w:sz w:val="14"/>
                <w:szCs w:val="14"/>
              </w:rPr>
            </w:pPr>
          </w:p>
        </w:tc>
      </w:tr>
      <w:tr w:rsidR="00F14C38" w:rsidRPr="00F14C38" w14:paraId="1E12318C" w14:textId="77777777" w:rsidTr="00A23DBA">
        <w:tc>
          <w:tcPr>
            <w:tcW w:w="709" w:type="dxa"/>
          </w:tcPr>
          <w:p w14:paraId="44D62772" w14:textId="77777777" w:rsidR="00D640E1" w:rsidRPr="00A23DBA" w:rsidRDefault="00D640E1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66B41215" w14:textId="77777777" w:rsidR="00D640E1" w:rsidRPr="00A23DBA" w:rsidRDefault="00D640E1" w:rsidP="00A23DBA">
            <w:pPr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(b)</w:t>
            </w:r>
          </w:p>
        </w:tc>
        <w:tc>
          <w:tcPr>
            <w:tcW w:w="7405" w:type="dxa"/>
          </w:tcPr>
          <w:p w14:paraId="2526AF62" w14:textId="7EF60422" w:rsidR="00D640E1" w:rsidRPr="00A23DBA" w:rsidRDefault="009B1B18" w:rsidP="00605254">
            <w:pPr>
              <w:tabs>
                <w:tab w:val="left" w:pos="9360"/>
              </w:tabs>
              <w:jc w:val="both"/>
              <w:rPr>
                <w:sz w:val="20"/>
                <w:szCs w:val="20"/>
              </w:rPr>
            </w:pPr>
            <w:r w:rsidRPr="00A23DBA">
              <w:rPr>
                <w:sz w:val="20"/>
                <w:szCs w:val="20"/>
              </w:rPr>
              <w:t xml:space="preserve">Consider R1=1101 and R2=0111 Design and explain Binary </w:t>
            </w:r>
            <w:proofErr w:type="spellStart"/>
            <w:r w:rsidRPr="00A23DBA">
              <w:rPr>
                <w:sz w:val="20"/>
                <w:szCs w:val="20"/>
              </w:rPr>
              <w:t>Incrementor</w:t>
            </w:r>
            <w:proofErr w:type="spellEnd"/>
            <w:r w:rsidRPr="00A23DBA">
              <w:rPr>
                <w:sz w:val="20"/>
                <w:szCs w:val="20"/>
              </w:rPr>
              <w:t xml:space="preserve"> ci</w:t>
            </w:r>
            <w:bookmarkStart w:id="0" w:name="_GoBack"/>
            <w:bookmarkEnd w:id="0"/>
            <w:r w:rsidRPr="00A23DBA">
              <w:rPr>
                <w:sz w:val="20"/>
                <w:szCs w:val="20"/>
              </w:rPr>
              <w:t>rcuit for R1</w:t>
            </w:r>
          </w:p>
        </w:tc>
        <w:tc>
          <w:tcPr>
            <w:tcW w:w="850" w:type="dxa"/>
          </w:tcPr>
          <w:p w14:paraId="582310D3" w14:textId="77777777" w:rsidR="00D640E1" w:rsidRPr="00A23DBA" w:rsidRDefault="00D640E1" w:rsidP="00A23DBA">
            <w:pPr>
              <w:jc w:val="center"/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(6)</w:t>
            </w:r>
          </w:p>
        </w:tc>
        <w:tc>
          <w:tcPr>
            <w:tcW w:w="1134" w:type="dxa"/>
          </w:tcPr>
          <w:p w14:paraId="544960C4" w14:textId="3C8A0D16" w:rsidR="00D640E1" w:rsidRPr="00A23DBA" w:rsidRDefault="008D781A" w:rsidP="00A23DBA">
            <w:pPr>
              <w:jc w:val="center"/>
              <w:rPr>
                <w:b/>
                <w:sz w:val="14"/>
                <w:szCs w:val="14"/>
              </w:rPr>
            </w:pPr>
            <w:r w:rsidRPr="00A23DBA">
              <w:rPr>
                <w:b/>
                <w:sz w:val="14"/>
                <w:szCs w:val="14"/>
                <w:lang w:val="en-US"/>
              </w:rPr>
              <w:t>Apply</w:t>
            </w:r>
          </w:p>
        </w:tc>
      </w:tr>
      <w:tr w:rsidR="00A23DBA" w:rsidRPr="00F14C38" w14:paraId="6F859556" w14:textId="77777777" w:rsidTr="00A23DBA">
        <w:tc>
          <w:tcPr>
            <w:tcW w:w="709" w:type="dxa"/>
          </w:tcPr>
          <w:p w14:paraId="68A0A734" w14:textId="77777777" w:rsidR="00A23DBA" w:rsidRPr="00A23DBA" w:rsidRDefault="00A23DBA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763B75B7" w14:textId="77777777" w:rsidR="00A23DBA" w:rsidRPr="00A23DBA" w:rsidRDefault="00A23DBA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7405" w:type="dxa"/>
          </w:tcPr>
          <w:p w14:paraId="621FE909" w14:textId="77777777" w:rsidR="00A23DBA" w:rsidRPr="00A23DBA" w:rsidRDefault="00A23DBA" w:rsidP="00A23DBA">
            <w:pPr>
              <w:tabs>
                <w:tab w:val="left" w:pos="9360"/>
              </w:tabs>
              <w:rPr>
                <w:sz w:val="20"/>
                <w:szCs w:val="20"/>
              </w:rPr>
            </w:pPr>
          </w:p>
        </w:tc>
        <w:tc>
          <w:tcPr>
            <w:tcW w:w="850" w:type="dxa"/>
          </w:tcPr>
          <w:p w14:paraId="7D3BEC56" w14:textId="77777777" w:rsidR="00A23DBA" w:rsidRPr="00A23DBA" w:rsidRDefault="00A23DBA" w:rsidP="00A23DB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7EE698EC" w14:textId="77777777" w:rsidR="00A23DBA" w:rsidRPr="00A23DBA" w:rsidRDefault="00A23DBA" w:rsidP="00A23DBA">
            <w:pPr>
              <w:jc w:val="center"/>
              <w:rPr>
                <w:b/>
                <w:sz w:val="14"/>
                <w:szCs w:val="14"/>
              </w:rPr>
            </w:pPr>
          </w:p>
        </w:tc>
      </w:tr>
      <w:tr w:rsidR="00F14C38" w:rsidRPr="00F14C38" w14:paraId="4E2E9C91" w14:textId="77777777" w:rsidTr="00A23DBA">
        <w:tc>
          <w:tcPr>
            <w:tcW w:w="709" w:type="dxa"/>
          </w:tcPr>
          <w:p w14:paraId="3B038261" w14:textId="77777777" w:rsidR="00D640E1" w:rsidRPr="00A23DBA" w:rsidRDefault="00D640E1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10AD97C3" w14:textId="77777777" w:rsidR="00D640E1" w:rsidRPr="00A23DBA" w:rsidRDefault="00D640E1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7405" w:type="dxa"/>
          </w:tcPr>
          <w:p w14:paraId="6EA3C31E" w14:textId="77777777" w:rsidR="00D640E1" w:rsidRPr="00A23DBA" w:rsidRDefault="00D640E1" w:rsidP="00A23DBA">
            <w:pPr>
              <w:jc w:val="center"/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OR</w:t>
            </w:r>
          </w:p>
        </w:tc>
        <w:tc>
          <w:tcPr>
            <w:tcW w:w="850" w:type="dxa"/>
          </w:tcPr>
          <w:p w14:paraId="1B814758" w14:textId="77777777" w:rsidR="00D640E1" w:rsidRPr="00A23DBA" w:rsidRDefault="00D640E1" w:rsidP="00A23DB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499AAEBE" w14:textId="77777777" w:rsidR="00D640E1" w:rsidRPr="00A23DBA" w:rsidRDefault="00D640E1" w:rsidP="00A23DBA">
            <w:pPr>
              <w:jc w:val="center"/>
              <w:rPr>
                <w:b/>
                <w:sz w:val="14"/>
                <w:szCs w:val="14"/>
              </w:rPr>
            </w:pPr>
          </w:p>
        </w:tc>
      </w:tr>
      <w:tr w:rsidR="00A23DBA" w:rsidRPr="00F14C38" w14:paraId="0BEACFC8" w14:textId="77777777" w:rsidTr="00A23DBA">
        <w:tc>
          <w:tcPr>
            <w:tcW w:w="709" w:type="dxa"/>
          </w:tcPr>
          <w:p w14:paraId="390F15ED" w14:textId="77777777" w:rsidR="00A23DBA" w:rsidRPr="00A23DBA" w:rsidRDefault="00A23DBA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12C8FD24" w14:textId="77777777" w:rsidR="00A23DBA" w:rsidRPr="00A23DBA" w:rsidRDefault="00A23DBA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7405" w:type="dxa"/>
          </w:tcPr>
          <w:p w14:paraId="43A411F7" w14:textId="77777777" w:rsidR="00A23DBA" w:rsidRPr="00A23DBA" w:rsidRDefault="00A23DBA" w:rsidP="00A23DB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50" w:type="dxa"/>
          </w:tcPr>
          <w:p w14:paraId="0851F9F0" w14:textId="77777777" w:rsidR="00A23DBA" w:rsidRPr="00A23DBA" w:rsidRDefault="00A23DBA" w:rsidP="00A23DB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4BEE316C" w14:textId="77777777" w:rsidR="00A23DBA" w:rsidRPr="00A23DBA" w:rsidRDefault="00A23DBA" w:rsidP="00A23DBA">
            <w:pPr>
              <w:jc w:val="center"/>
              <w:rPr>
                <w:b/>
                <w:sz w:val="14"/>
                <w:szCs w:val="14"/>
              </w:rPr>
            </w:pPr>
          </w:p>
        </w:tc>
      </w:tr>
      <w:tr w:rsidR="009B1B18" w:rsidRPr="00F14C38" w14:paraId="46B45E73" w14:textId="77777777" w:rsidTr="00A23DBA">
        <w:tc>
          <w:tcPr>
            <w:tcW w:w="709" w:type="dxa"/>
          </w:tcPr>
          <w:p w14:paraId="6D3955F1" w14:textId="77777777" w:rsidR="009B1B18" w:rsidRPr="00A23DBA" w:rsidRDefault="009B1B18" w:rsidP="00A23DBA">
            <w:pPr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Q.4</w:t>
            </w:r>
          </w:p>
        </w:tc>
        <w:tc>
          <w:tcPr>
            <w:tcW w:w="567" w:type="dxa"/>
          </w:tcPr>
          <w:p w14:paraId="4BA2F4A3" w14:textId="77777777" w:rsidR="009B1B18" w:rsidRPr="00A23DBA" w:rsidRDefault="009B1B18" w:rsidP="00A23DBA">
            <w:pPr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(a)</w:t>
            </w:r>
          </w:p>
        </w:tc>
        <w:tc>
          <w:tcPr>
            <w:tcW w:w="7405" w:type="dxa"/>
          </w:tcPr>
          <w:p w14:paraId="458FF53E" w14:textId="3F106734" w:rsidR="009B1B18" w:rsidRPr="00A23DBA" w:rsidRDefault="009B1B18" w:rsidP="00A23DBA">
            <w:pPr>
              <w:jc w:val="both"/>
              <w:rPr>
                <w:sz w:val="20"/>
                <w:szCs w:val="20"/>
              </w:rPr>
            </w:pPr>
            <w:r w:rsidRPr="00A23DBA">
              <w:rPr>
                <w:sz w:val="20"/>
                <w:szCs w:val="20"/>
              </w:rPr>
              <w:t>Draw a flowchart to justify the distinct phases of Instruction Cycle in detail</w:t>
            </w:r>
          </w:p>
        </w:tc>
        <w:tc>
          <w:tcPr>
            <w:tcW w:w="850" w:type="dxa"/>
          </w:tcPr>
          <w:p w14:paraId="3EC0382B" w14:textId="77777777" w:rsidR="009B1B18" w:rsidRPr="00A23DBA" w:rsidRDefault="009B1B18" w:rsidP="00A23DBA">
            <w:pPr>
              <w:jc w:val="center"/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(6)</w:t>
            </w:r>
          </w:p>
        </w:tc>
        <w:tc>
          <w:tcPr>
            <w:tcW w:w="1134" w:type="dxa"/>
          </w:tcPr>
          <w:p w14:paraId="6F37B1FE" w14:textId="2CF3F497" w:rsidR="009B1B18" w:rsidRPr="00A23DBA" w:rsidRDefault="008D781A" w:rsidP="00A23DBA">
            <w:pPr>
              <w:jc w:val="center"/>
              <w:rPr>
                <w:b/>
                <w:sz w:val="14"/>
                <w:szCs w:val="14"/>
              </w:rPr>
            </w:pPr>
            <w:r w:rsidRPr="00A23DBA">
              <w:rPr>
                <w:b/>
                <w:sz w:val="14"/>
                <w:szCs w:val="14"/>
                <w:lang w:val="en-US"/>
              </w:rPr>
              <w:t>Understand</w:t>
            </w:r>
          </w:p>
        </w:tc>
      </w:tr>
      <w:tr w:rsidR="009B1B18" w:rsidRPr="00F14C38" w14:paraId="27D30B2B" w14:textId="77777777" w:rsidTr="00A23DBA">
        <w:tc>
          <w:tcPr>
            <w:tcW w:w="709" w:type="dxa"/>
          </w:tcPr>
          <w:p w14:paraId="10984150" w14:textId="77777777" w:rsidR="009B1B18" w:rsidRPr="00A23DBA" w:rsidRDefault="009B1B18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3C0E643E" w14:textId="77777777" w:rsidR="009B1B18" w:rsidRPr="00A23DBA" w:rsidRDefault="009B1B18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7405" w:type="dxa"/>
          </w:tcPr>
          <w:p w14:paraId="0F28719F" w14:textId="77777777" w:rsidR="009B1B18" w:rsidRPr="00A23DBA" w:rsidRDefault="009B1B18" w:rsidP="00A23DB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850" w:type="dxa"/>
          </w:tcPr>
          <w:p w14:paraId="1D9BA519" w14:textId="77777777" w:rsidR="009B1B18" w:rsidRPr="00A23DBA" w:rsidRDefault="009B1B18" w:rsidP="00A23DB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77197CBB" w14:textId="77777777" w:rsidR="009B1B18" w:rsidRPr="00A23DBA" w:rsidRDefault="009B1B18" w:rsidP="00A23DBA">
            <w:pPr>
              <w:jc w:val="center"/>
              <w:rPr>
                <w:b/>
                <w:sz w:val="14"/>
                <w:szCs w:val="14"/>
              </w:rPr>
            </w:pPr>
          </w:p>
        </w:tc>
      </w:tr>
      <w:tr w:rsidR="009B1B18" w:rsidRPr="00F14C38" w14:paraId="389DF51D" w14:textId="77777777" w:rsidTr="00A23DBA">
        <w:tc>
          <w:tcPr>
            <w:tcW w:w="709" w:type="dxa"/>
          </w:tcPr>
          <w:p w14:paraId="66604690" w14:textId="77777777" w:rsidR="009B1B18" w:rsidRPr="00A23DBA" w:rsidRDefault="009B1B18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167FE944" w14:textId="77777777" w:rsidR="009B1B18" w:rsidRPr="00A23DBA" w:rsidRDefault="009B1B18" w:rsidP="00A23DBA">
            <w:pPr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(b)</w:t>
            </w:r>
          </w:p>
        </w:tc>
        <w:tc>
          <w:tcPr>
            <w:tcW w:w="7405" w:type="dxa"/>
          </w:tcPr>
          <w:p w14:paraId="44249F35" w14:textId="7B4EB080" w:rsidR="009B1B18" w:rsidRPr="00A23DBA" w:rsidRDefault="00655B12" w:rsidP="00A23DBA">
            <w:pPr>
              <w:jc w:val="both"/>
              <w:rPr>
                <w:sz w:val="20"/>
                <w:szCs w:val="20"/>
              </w:rPr>
            </w:pPr>
            <w:r w:rsidRPr="00A23DBA">
              <w:rPr>
                <w:color w:val="000000"/>
                <w:sz w:val="20"/>
                <w:szCs w:val="20"/>
                <w:bdr w:val="none" w:sz="0" w:space="0" w:color="auto" w:frame="1"/>
              </w:rPr>
              <w:t>Justify</w:t>
            </w:r>
            <w:r w:rsidR="00CB3F1E" w:rsidRPr="00A23DBA">
              <w:rPr>
                <w:color w:val="000000"/>
                <w:sz w:val="20"/>
                <w:szCs w:val="20"/>
                <w:bdr w:val="none" w:sz="0" w:space="0" w:color="auto" w:frame="1"/>
              </w:rPr>
              <w:t xml:space="preserve"> the concept of direct and indirect addressing modes</w:t>
            </w:r>
            <w:r w:rsidRPr="00A23DBA">
              <w:rPr>
                <w:color w:val="000000"/>
                <w:sz w:val="20"/>
                <w:szCs w:val="20"/>
                <w:bdr w:val="none" w:sz="0" w:space="0" w:color="auto" w:frame="1"/>
              </w:rPr>
              <w:t xml:space="preserve"> to show </w:t>
            </w:r>
            <w:r w:rsidR="00CB3F1E" w:rsidRPr="00A23DBA">
              <w:rPr>
                <w:color w:val="000000"/>
                <w:sz w:val="20"/>
                <w:szCs w:val="20"/>
                <w:bdr w:val="none" w:sz="0" w:space="0" w:color="auto" w:frame="1"/>
              </w:rPr>
              <w:t xml:space="preserve">how </w:t>
            </w:r>
            <w:r w:rsidRPr="00A23DBA">
              <w:rPr>
                <w:color w:val="000000"/>
                <w:sz w:val="20"/>
                <w:szCs w:val="20"/>
                <w:bdr w:val="none" w:sz="0" w:space="0" w:color="auto" w:frame="1"/>
              </w:rPr>
              <w:t>the different types of operands that can appear in an instruction with the help of a block diagram.</w:t>
            </w:r>
          </w:p>
        </w:tc>
        <w:tc>
          <w:tcPr>
            <w:tcW w:w="850" w:type="dxa"/>
          </w:tcPr>
          <w:p w14:paraId="4BFC955C" w14:textId="77777777" w:rsidR="009B1B18" w:rsidRPr="00A23DBA" w:rsidRDefault="009B1B18" w:rsidP="00A23DBA">
            <w:pPr>
              <w:jc w:val="center"/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(6)</w:t>
            </w:r>
          </w:p>
        </w:tc>
        <w:tc>
          <w:tcPr>
            <w:tcW w:w="1134" w:type="dxa"/>
          </w:tcPr>
          <w:p w14:paraId="33FAD3D9" w14:textId="1E8AB84E" w:rsidR="009B1B18" w:rsidRPr="00A23DBA" w:rsidRDefault="008D781A" w:rsidP="00A23DBA">
            <w:pPr>
              <w:jc w:val="center"/>
              <w:rPr>
                <w:b/>
                <w:sz w:val="14"/>
                <w:szCs w:val="14"/>
              </w:rPr>
            </w:pPr>
            <w:r w:rsidRPr="00A23DBA">
              <w:rPr>
                <w:b/>
                <w:sz w:val="14"/>
                <w:szCs w:val="14"/>
                <w:lang w:val="en-US"/>
              </w:rPr>
              <w:t>Knowledge</w:t>
            </w:r>
          </w:p>
        </w:tc>
      </w:tr>
      <w:tr w:rsidR="00A23DBA" w:rsidRPr="00F14C38" w14:paraId="3B079618" w14:textId="77777777" w:rsidTr="00A23DBA">
        <w:tc>
          <w:tcPr>
            <w:tcW w:w="709" w:type="dxa"/>
          </w:tcPr>
          <w:p w14:paraId="7FE43D50" w14:textId="77777777" w:rsidR="00A23DBA" w:rsidRPr="00A23DBA" w:rsidRDefault="00A23DBA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721125D0" w14:textId="77777777" w:rsidR="00A23DBA" w:rsidRPr="00A23DBA" w:rsidRDefault="00A23DBA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7405" w:type="dxa"/>
          </w:tcPr>
          <w:p w14:paraId="16E4913B" w14:textId="77777777" w:rsidR="00A23DBA" w:rsidRPr="00A23DBA" w:rsidRDefault="00A23DBA" w:rsidP="00A23DBA">
            <w:pPr>
              <w:jc w:val="both"/>
              <w:rPr>
                <w:color w:val="00000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850" w:type="dxa"/>
          </w:tcPr>
          <w:p w14:paraId="59A430DD" w14:textId="77777777" w:rsidR="00A23DBA" w:rsidRPr="00A23DBA" w:rsidRDefault="00A23DBA" w:rsidP="00A23DB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0AF3837A" w14:textId="77777777" w:rsidR="00A23DBA" w:rsidRPr="00A23DBA" w:rsidRDefault="00A23DBA" w:rsidP="00A23DBA">
            <w:pPr>
              <w:jc w:val="center"/>
              <w:rPr>
                <w:b/>
                <w:sz w:val="14"/>
                <w:szCs w:val="14"/>
              </w:rPr>
            </w:pPr>
          </w:p>
        </w:tc>
      </w:tr>
      <w:tr w:rsidR="009B1B18" w:rsidRPr="00F14C38" w14:paraId="594F73E8" w14:textId="77777777" w:rsidTr="00A23DBA">
        <w:tc>
          <w:tcPr>
            <w:tcW w:w="709" w:type="dxa"/>
          </w:tcPr>
          <w:p w14:paraId="1ED125BD" w14:textId="77777777" w:rsidR="009B1B18" w:rsidRPr="00A23DBA" w:rsidRDefault="009B1B18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58A19315" w14:textId="77777777" w:rsidR="009B1B18" w:rsidRPr="00A23DBA" w:rsidRDefault="009B1B18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7405" w:type="dxa"/>
          </w:tcPr>
          <w:p w14:paraId="49947B26" w14:textId="77777777" w:rsidR="009B1B18" w:rsidRPr="00A23DBA" w:rsidRDefault="009B1B18" w:rsidP="00A23DBA">
            <w:pPr>
              <w:jc w:val="center"/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UNIT-III (CO3)</w:t>
            </w:r>
          </w:p>
        </w:tc>
        <w:tc>
          <w:tcPr>
            <w:tcW w:w="850" w:type="dxa"/>
          </w:tcPr>
          <w:p w14:paraId="60453792" w14:textId="77777777" w:rsidR="009B1B18" w:rsidRPr="00A23DBA" w:rsidRDefault="009B1B18" w:rsidP="00A23DB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5A71C2EA" w14:textId="77777777" w:rsidR="009B1B18" w:rsidRPr="00A23DBA" w:rsidRDefault="009B1B18" w:rsidP="00A23DBA">
            <w:pPr>
              <w:jc w:val="center"/>
              <w:rPr>
                <w:b/>
                <w:sz w:val="14"/>
                <w:szCs w:val="14"/>
              </w:rPr>
            </w:pPr>
          </w:p>
        </w:tc>
      </w:tr>
      <w:tr w:rsidR="00A23DBA" w:rsidRPr="00F14C38" w14:paraId="6FF03528" w14:textId="77777777" w:rsidTr="00A23DBA">
        <w:tc>
          <w:tcPr>
            <w:tcW w:w="709" w:type="dxa"/>
          </w:tcPr>
          <w:p w14:paraId="126324F7" w14:textId="77777777" w:rsidR="00A23DBA" w:rsidRPr="00A23DBA" w:rsidRDefault="00A23DBA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008DE4C3" w14:textId="77777777" w:rsidR="00A23DBA" w:rsidRPr="00A23DBA" w:rsidRDefault="00A23DBA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7405" w:type="dxa"/>
          </w:tcPr>
          <w:p w14:paraId="5E8DB5D3" w14:textId="77777777" w:rsidR="00A23DBA" w:rsidRPr="00A23DBA" w:rsidRDefault="00A23DBA" w:rsidP="00A23DB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50" w:type="dxa"/>
          </w:tcPr>
          <w:p w14:paraId="7D854733" w14:textId="77777777" w:rsidR="00A23DBA" w:rsidRPr="00A23DBA" w:rsidRDefault="00A23DBA" w:rsidP="00A23DB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7D097C3D" w14:textId="77777777" w:rsidR="00A23DBA" w:rsidRPr="00A23DBA" w:rsidRDefault="00A23DBA" w:rsidP="00A23DBA">
            <w:pPr>
              <w:jc w:val="center"/>
              <w:rPr>
                <w:b/>
                <w:sz w:val="14"/>
                <w:szCs w:val="14"/>
              </w:rPr>
            </w:pPr>
          </w:p>
        </w:tc>
      </w:tr>
      <w:tr w:rsidR="009B1B18" w:rsidRPr="00F14C38" w14:paraId="5A8C107B" w14:textId="77777777" w:rsidTr="00A23DBA">
        <w:tc>
          <w:tcPr>
            <w:tcW w:w="709" w:type="dxa"/>
          </w:tcPr>
          <w:p w14:paraId="581E7082" w14:textId="77777777" w:rsidR="009B1B18" w:rsidRPr="00A23DBA" w:rsidRDefault="009B1B18" w:rsidP="00A23DBA">
            <w:pPr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Q.5</w:t>
            </w:r>
          </w:p>
        </w:tc>
        <w:tc>
          <w:tcPr>
            <w:tcW w:w="567" w:type="dxa"/>
          </w:tcPr>
          <w:p w14:paraId="22CF1447" w14:textId="77777777" w:rsidR="009B1B18" w:rsidRPr="00A23DBA" w:rsidRDefault="009B1B18" w:rsidP="00A23DBA">
            <w:pPr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(a)</w:t>
            </w:r>
          </w:p>
        </w:tc>
        <w:tc>
          <w:tcPr>
            <w:tcW w:w="7405" w:type="dxa"/>
          </w:tcPr>
          <w:p w14:paraId="7D49B497" w14:textId="0411F809" w:rsidR="009B1B18" w:rsidRPr="00A23DBA" w:rsidRDefault="00C248E9" w:rsidP="00A23DBA">
            <w:pPr>
              <w:jc w:val="both"/>
              <w:rPr>
                <w:sz w:val="20"/>
                <w:szCs w:val="20"/>
              </w:rPr>
            </w:pPr>
            <w:r w:rsidRPr="00A23DBA">
              <w:rPr>
                <w:bCs/>
                <w:sz w:val="20"/>
                <w:szCs w:val="20"/>
              </w:rPr>
              <w:t>Establish how control signals are generated using micro-programmed and hardwired control.</w:t>
            </w:r>
          </w:p>
        </w:tc>
        <w:tc>
          <w:tcPr>
            <w:tcW w:w="850" w:type="dxa"/>
          </w:tcPr>
          <w:p w14:paraId="0FA20C08" w14:textId="77777777" w:rsidR="009B1B18" w:rsidRPr="00A23DBA" w:rsidRDefault="009B1B18" w:rsidP="00A23DBA">
            <w:pPr>
              <w:jc w:val="center"/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(6)</w:t>
            </w:r>
          </w:p>
        </w:tc>
        <w:tc>
          <w:tcPr>
            <w:tcW w:w="1134" w:type="dxa"/>
          </w:tcPr>
          <w:p w14:paraId="56B43618" w14:textId="46F7E320" w:rsidR="009B1B18" w:rsidRPr="00A23DBA" w:rsidRDefault="008D781A" w:rsidP="00A23DBA">
            <w:pPr>
              <w:jc w:val="center"/>
              <w:rPr>
                <w:b/>
                <w:sz w:val="14"/>
                <w:szCs w:val="14"/>
              </w:rPr>
            </w:pPr>
            <w:r w:rsidRPr="00A23DBA">
              <w:rPr>
                <w:b/>
                <w:sz w:val="14"/>
                <w:szCs w:val="14"/>
                <w:lang w:val="en-US"/>
              </w:rPr>
              <w:t>Analyze</w:t>
            </w:r>
          </w:p>
        </w:tc>
      </w:tr>
      <w:tr w:rsidR="009B1B18" w:rsidRPr="00F14C38" w14:paraId="642B160E" w14:textId="77777777" w:rsidTr="00A23DBA">
        <w:tc>
          <w:tcPr>
            <w:tcW w:w="709" w:type="dxa"/>
          </w:tcPr>
          <w:p w14:paraId="4A612FC0" w14:textId="77777777" w:rsidR="009B1B18" w:rsidRPr="00A23DBA" w:rsidRDefault="009B1B18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0D71B644" w14:textId="77777777" w:rsidR="009B1B18" w:rsidRPr="00A23DBA" w:rsidRDefault="009B1B18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7405" w:type="dxa"/>
          </w:tcPr>
          <w:p w14:paraId="5E69F630" w14:textId="77777777" w:rsidR="009B1B18" w:rsidRPr="00A23DBA" w:rsidRDefault="009B1B18" w:rsidP="00A23DB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850" w:type="dxa"/>
          </w:tcPr>
          <w:p w14:paraId="22168514" w14:textId="77777777" w:rsidR="009B1B18" w:rsidRPr="00A23DBA" w:rsidRDefault="009B1B18" w:rsidP="00A23DB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54FC0A7C" w14:textId="77777777" w:rsidR="009B1B18" w:rsidRPr="00A23DBA" w:rsidRDefault="009B1B18" w:rsidP="00A23DBA">
            <w:pPr>
              <w:jc w:val="center"/>
              <w:rPr>
                <w:b/>
                <w:sz w:val="14"/>
                <w:szCs w:val="14"/>
              </w:rPr>
            </w:pPr>
          </w:p>
        </w:tc>
      </w:tr>
      <w:tr w:rsidR="009B1B18" w:rsidRPr="00F14C38" w14:paraId="4846E912" w14:textId="77777777" w:rsidTr="00A23DBA">
        <w:tc>
          <w:tcPr>
            <w:tcW w:w="709" w:type="dxa"/>
          </w:tcPr>
          <w:p w14:paraId="63F9FD36" w14:textId="77777777" w:rsidR="009B1B18" w:rsidRPr="00A23DBA" w:rsidRDefault="009B1B18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0873F090" w14:textId="77777777" w:rsidR="009B1B18" w:rsidRPr="00A23DBA" w:rsidRDefault="009B1B18" w:rsidP="00A23DBA">
            <w:pPr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(b)</w:t>
            </w:r>
          </w:p>
        </w:tc>
        <w:tc>
          <w:tcPr>
            <w:tcW w:w="7405" w:type="dxa"/>
          </w:tcPr>
          <w:p w14:paraId="62E08606" w14:textId="3176B96F" w:rsidR="009B1B18" w:rsidRPr="00A23DBA" w:rsidRDefault="00C248E9" w:rsidP="00A23DBA">
            <w:pPr>
              <w:jc w:val="both"/>
              <w:rPr>
                <w:bCs/>
                <w:sz w:val="20"/>
                <w:szCs w:val="20"/>
              </w:rPr>
            </w:pPr>
            <w:r w:rsidRPr="00A23DBA">
              <w:rPr>
                <w:sz w:val="20"/>
                <w:szCs w:val="20"/>
              </w:rPr>
              <w:t>Briefly examine the notion of Control Word. Draw the architecture for Control Word Sequencing.</w:t>
            </w:r>
          </w:p>
        </w:tc>
        <w:tc>
          <w:tcPr>
            <w:tcW w:w="850" w:type="dxa"/>
          </w:tcPr>
          <w:p w14:paraId="5A82797B" w14:textId="77777777" w:rsidR="009B1B18" w:rsidRPr="00A23DBA" w:rsidRDefault="009B1B18" w:rsidP="00A23DBA">
            <w:pPr>
              <w:jc w:val="center"/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(6)</w:t>
            </w:r>
          </w:p>
        </w:tc>
        <w:tc>
          <w:tcPr>
            <w:tcW w:w="1134" w:type="dxa"/>
          </w:tcPr>
          <w:p w14:paraId="5A7B53B3" w14:textId="343C6A5C" w:rsidR="009B1B18" w:rsidRPr="00A23DBA" w:rsidRDefault="008D781A" w:rsidP="00A23DBA">
            <w:pPr>
              <w:jc w:val="center"/>
              <w:rPr>
                <w:b/>
                <w:sz w:val="14"/>
                <w:szCs w:val="14"/>
              </w:rPr>
            </w:pPr>
            <w:r w:rsidRPr="00A23DBA">
              <w:rPr>
                <w:b/>
                <w:sz w:val="14"/>
                <w:szCs w:val="14"/>
                <w:lang w:val="en-US"/>
              </w:rPr>
              <w:t>Understand &amp; apply</w:t>
            </w:r>
          </w:p>
        </w:tc>
      </w:tr>
      <w:tr w:rsidR="009B1B18" w:rsidRPr="00F14C38" w14:paraId="512884A3" w14:textId="77777777" w:rsidTr="00A23DBA">
        <w:tc>
          <w:tcPr>
            <w:tcW w:w="709" w:type="dxa"/>
          </w:tcPr>
          <w:p w14:paraId="636838B8" w14:textId="77777777" w:rsidR="009B1B18" w:rsidRPr="00A23DBA" w:rsidRDefault="009B1B18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3054DB3D" w14:textId="77777777" w:rsidR="009B1B18" w:rsidRPr="00A23DBA" w:rsidRDefault="009B1B18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7405" w:type="dxa"/>
          </w:tcPr>
          <w:p w14:paraId="426B7852" w14:textId="77777777" w:rsidR="009B1B18" w:rsidRPr="00A23DBA" w:rsidRDefault="009B1B18" w:rsidP="00A23DBA">
            <w:pPr>
              <w:jc w:val="center"/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OR</w:t>
            </w:r>
          </w:p>
        </w:tc>
        <w:tc>
          <w:tcPr>
            <w:tcW w:w="850" w:type="dxa"/>
          </w:tcPr>
          <w:p w14:paraId="2FF3AE5E" w14:textId="77777777" w:rsidR="009B1B18" w:rsidRPr="00A23DBA" w:rsidRDefault="009B1B18" w:rsidP="00A23DB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3275180D" w14:textId="77777777" w:rsidR="009B1B18" w:rsidRPr="00A23DBA" w:rsidRDefault="009B1B18" w:rsidP="00A23DBA">
            <w:pPr>
              <w:jc w:val="center"/>
              <w:rPr>
                <w:b/>
                <w:sz w:val="14"/>
                <w:szCs w:val="14"/>
              </w:rPr>
            </w:pPr>
          </w:p>
        </w:tc>
      </w:tr>
      <w:tr w:rsidR="00A23DBA" w:rsidRPr="00F14C38" w14:paraId="473D4760" w14:textId="77777777" w:rsidTr="00A23DBA">
        <w:tc>
          <w:tcPr>
            <w:tcW w:w="709" w:type="dxa"/>
          </w:tcPr>
          <w:p w14:paraId="1567C5B2" w14:textId="77777777" w:rsidR="00A23DBA" w:rsidRPr="00A23DBA" w:rsidRDefault="00A23DBA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4917ED8B" w14:textId="77777777" w:rsidR="00A23DBA" w:rsidRPr="00A23DBA" w:rsidRDefault="00A23DBA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7405" w:type="dxa"/>
          </w:tcPr>
          <w:p w14:paraId="3600C9F5" w14:textId="77777777" w:rsidR="00A23DBA" w:rsidRPr="00A23DBA" w:rsidRDefault="00A23DBA" w:rsidP="00A23DB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50" w:type="dxa"/>
          </w:tcPr>
          <w:p w14:paraId="57509B63" w14:textId="77777777" w:rsidR="00A23DBA" w:rsidRPr="00A23DBA" w:rsidRDefault="00A23DBA" w:rsidP="00A23DB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4A660792" w14:textId="77777777" w:rsidR="00A23DBA" w:rsidRPr="00A23DBA" w:rsidRDefault="00A23DBA" w:rsidP="00A23DBA">
            <w:pPr>
              <w:jc w:val="center"/>
              <w:rPr>
                <w:b/>
                <w:sz w:val="14"/>
                <w:szCs w:val="14"/>
              </w:rPr>
            </w:pPr>
          </w:p>
        </w:tc>
      </w:tr>
      <w:tr w:rsidR="00A23DBA" w:rsidRPr="00F14C38" w14:paraId="673C4760" w14:textId="77777777" w:rsidTr="00A23DBA">
        <w:tc>
          <w:tcPr>
            <w:tcW w:w="709" w:type="dxa"/>
          </w:tcPr>
          <w:p w14:paraId="6C6C1E9A" w14:textId="77777777" w:rsidR="00A23DBA" w:rsidRPr="00A23DBA" w:rsidRDefault="00A23DBA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0ADEF6A1" w14:textId="77777777" w:rsidR="00A23DBA" w:rsidRPr="00A23DBA" w:rsidRDefault="00A23DBA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7405" w:type="dxa"/>
          </w:tcPr>
          <w:p w14:paraId="26A83B8F" w14:textId="77777777" w:rsidR="00A23DBA" w:rsidRPr="00A23DBA" w:rsidRDefault="00A23DBA" w:rsidP="00A23DB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50" w:type="dxa"/>
          </w:tcPr>
          <w:p w14:paraId="1F0191DA" w14:textId="77777777" w:rsidR="00A23DBA" w:rsidRPr="00A23DBA" w:rsidRDefault="00A23DBA" w:rsidP="00A23DB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1A4514D1" w14:textId="77777777" w:rsidR="00A23DBA" w:rsidRPr="00A23DBA" w:rsidRDefault="00A23DBA" w:rsidP="00A23DBA">
            <w:pPr>
              <w:jc w:val="center"/>
              <w:rPr>
                <w:b/>
                <w:sz w:val="14"/>
                <w:szCs w:val="14"/>
              </w:rPr>
            </w:pPr>
          </w:p>
        </w:tc>
      </w:tr>
      <w:tr w:rsidR="00A23DBA" w:rsidRPr="00F14C38" w14:paraId="7BFDAA5E" w14:textId="77777777" w:rsidTr="00A23DBA">
        <w:tc>
          <w:tcPr>
            <w:tcW w:w="709" w:type="dxa"/>
          </w:tcPr>
          <w:p w14:paraId="211C8E2E" w14:textId="77777777" w:rsidR="00A23DBA" w:rsidRPr="00A23DBA" w:rsidRDefault="00A23DBA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5F874437" w14:textId="77777777" w:rsidR="00A23DBA" w:rsidRPr="00A23DBA" w:rsidRDefault="00A23DBA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7405" w:type="dxa"/>
          </w:tcPr>
          <w:p w14:paraId="6350D316" w14:textId="77777777" w:rsidR="00A23DBA" w:rsidRPr="00A23DBA" w:rsidRDefault="00A23DBA" w:rsidP="00A23DB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50" w:type="dxa"/>
          </w:tcPr>
          <w:p w14:paraId="2EBEDC6B" w14:textId="77777777" w:rsidR="00A23DBA" w:rsidRPr="00A23DBA" w:rsidRDefault="00A23DBA" w:rsidP="00A23DB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6B1ABE26" w14:textId="77777777" w:rsidR="00A23DBA" w:rsidRPr="00A23DBA" w:rsidRDefault="00A23DBA" w:rsidP="00A23DBA">
            <w:pPr>
              <w:jc w:val="center"/>
              <w:rPr>
                <w:b/>
                <w:sz w:val="14"/>
                <w:szCs w:val="14"/>
              </w:rPr>
            </w:pPr>
          </w:p>
        </w:tc>
      </w:tr>
      <w:tr w:rsidR="009B1B18" w:rsidRPr="00F14C38" w14:paraId="1E61BA77" w14:textId="77777777" w:rsidTr="00A23DBA">
        <w:tc>
          <w:tcPr>
            <w:tcW w:w="709" w:type="dxa"/>
          </w:tcPr>
          <w:p w14:paraId="1A7539DC" w14:textId="77777777" w:rsidR="009B1B18" w:rsidRPr="00A23DBA" w:rsidRDefault="009B1B18" w:rsidP="00A23DBA">
            <w:pPr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Q.6</w:t>
            </w:r>
          </w:p>
        </w:tc>
        <w:tc>
          <w:tcPr>
            <w:tcW w:w="567" w:type="dxa"/>
          </w:tcPr>
          <w:p w14:paraId="1E395BD4" w14:textId="77777777" w:rsidR="009B1B18" w:rsidRPr="00A23DBA" w:rsidRDefault="009B1B18" w:rsidP="00A23DBA">
            <w:pPr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(a)</w:t>
            </w:r>
          </w:p>
        </w:tc>
        <w:tc>
          <w:tcPr>
            <w:tcW w:w="7405" w:type="dxa"/>
          </w:tcPr>
          <w:p w14:paraId="1984A29E" w14:textId="2ED0A56E" w:rsidR="009B1B18" w:rsidRPr="00A23DBA" w:rsidRDefault="00C248E9" w:rsidP="00A23DBA">
            <w:pPr>
              <w:jc w:val="both"/>
              <w:rPr>
                <w:sz w:val="20"/>
                <w:szCs w:val="20"/>
              </w:rPr>
            </w:pPr>
            <w:r w:rsidRPr="00A23DBA">
              <w:rPr>
                <w:sz w:val="20"/>
                <w:szCs w:val="20"/>
              </w:rPr>
              <w:t>Examine the roles of various components employed in the construction of Control Unit (CU). Build the organizational flow of each of the components in the designing of CU.</w:t>
            </w:r>
          </w:p>
        </w:tc>
        <w:tc>
          <w:tcPr>
            <w:tcW w:w="850" w:type="dxa"/>
          </w:tcPr>
          <w:p w14:paraId="105F4FA2" w14:textId="77777777" w:rsidR="009B1B18" w:rsidRPr="00A23DBA" w:rsidRDefault="009B1B18" w:rsidP="00A23DBA">
            <w:pPr>
              <w:jc w:val="center"/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(6)</w:t>
            </w:r>
          </w:p>
        </w:tc>
        <w:tc>
          <w:tcPr>
            <w:tcW w:w="1134" w:type="dxa"/>
          </w:tcPr>
          <w:p w14:paraId="337EB13A" w14:textId="18276796" w:rsidR="009B1B18" w:rsidRPr="00A23DBA" w:rsidRDefault="008D781A" w:rsidP="00A23DBA">
            <w:pPr>
              <w:jc w:val="center"/>
              <w:rPr>
                <w:b/>
                <w:sz w:val="14"/>
                <w:szCs w:val="14"/>
              </w:rPr>
            </w:pPr>
            <w:r w:rsidRPr="00A23DBA">
              <w:rPr>
                <w:b/>
                <w:sz w:val="14"/>
                <w:szCs w:val="14"/>
                <w:lang w:val="en-US"/>
              </w:rPr>
              <w:t>Understand</w:t>
            </w:r>
          </w:p>
        </w:tc>
      </w:tr>
      <w:tr w:rsidR="009B1B18" w:rsidRPr="00F14C38" w14:paraId="0800714D" w14:textId="77777777" w:rsidTr="00A23DBA">
        <w:tc>
          <w:tcPr>
            <w:tcW w:w="709" w:type="dxa"/>
          </w:tcPr>
          <w:p w14:paraId="263B2A25" w14:textId="77777777" w:rsidR="009B1B18" w:rsidRPr="00A23DBA" w:rsidRDefault="009B1B18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46CC88C9" w14:textId="77777777" w:rsidR="009B1B18" w:rsidRPr="00A23DBA" w:rsidRDefault="009B1B18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7405" w:type="dxa"/>
          </w:tcPr>
          <w:p w14:paraId="2FA85B77" w14:textId="77777777" w:rsidR="009B1B18" w:rsidRPr="00A23DBA" w:rsidRDefault="009B1B18" w:rsidP="00A23DB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850" w:type="dxa"/>
          </w:tcPr>
          <w:p w14:paraId="68C9B2E7" w14:textId="77777777" w:rsidR="009B1B18" w:rsidRPr="00A23DBA" w:rsidRDefault="009B1B18" w:rsidP="00A23DB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1CE13D7C" w14:textId="77777777" w:rsidR="009B1B18" w:rsidRPr="00A23DBA" w:rsidRDefault="009B1B18" w:rsidP="00A23DBA">
            <w:pPr>
              <w:jc w:val="center"/>
              <w:rPr>
                <w:b/>
                <w:sz w:val="14"/>
                <w:szCs w:val="14"/>
              </w:rPr>
            </w:pPr>
          </w:p>
        </w:tc>
      </w:tr>
      <w:tr w:rsidR="009B1B18" w:rsidRPr="00F14C38" w14:paraId="0FC127C3" w14:textId="77777777" w:rsidTr="00A23DBA">
        <w:tc>
          <w:tcPr>
            <w:tcW w:w="709" w:type="dxa"/>
          </w:tcPr>
          <w:p w14:paraId="140753BE" w14:textId="77777777" w:rsidR="009B1B18" w:rsidRPr="00A23DBA" w:rsidRDefault="009B1B18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78245F69" w14:textId="77777777" w:rsidR="009B1B18" w:rsidRPr="00A23DBA" w:rsidRDefault="009B1B18" w:rsidP="00A23DBA">
            <w:pPr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(b)</w:t>
            </w:r>
          </w:p>
        </w:tc>
        <w:tc>
          <w:tcPr>
            <w:tcW w:w="7405" w:type="dxa"/>
          </w:tcPr>
          <w:p w14:paraId="266D329C" w14:textId="357A4F7A" w:rsidR="009B1B18" w:rsidRPr="00A23DBA" w:rsidRDefault="00C248E9" w:rsidP="00A23DBA">
            <w:pPr>
              <w:jc w:val="both"/>
              <w:rPr>
                <w:sz w:val="20"/>
                <w:szCs w:val="20"/>
              </w:rPr>
            </w:pPr>
            <w:r w:rsidRPr="00A23DBA">
              <w:rPr>
                <w:sz w:val="20"/>
                <w:szCs w:val="20"/>
              </w:rPr>
              <w:t>Elaborate the Hardwired Control Unit with the help of a block diagram</w:t>
            </w:r>
          </w:p>
        </w:tc>
        <w:tc>
          <w:tcPr>
            <w:tcW w:w="850" w:type="dxa"/>
          </w:tcPr>
          <w:p w14:paraId="463B6110" w14:textId="77777777" w:rsidR="009B1B18" w:rsidRPr="00A23DBA" w:rsidRDefault="009B1B18" w:rsidP="00A23DBA">
            <w:pPr>
              <w:jc w:val="center"/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(6)</w:t>
            </w:r>
          </w:p>
        </w:tc>
        <w:tc>
          <w:tcPr>
            <w:tcW w:w="1134" w:type="dxa"/>
          </w:tcPr>
          <w:p w14:paraId="6F078D35" w14:textId="712AC349" w:rsidR="009B1B18" w:rsidRPr="00A23DBA" w:rsidRDefault="008D781A" w:rsidP="00A23DBA">
            <w:pPr>
              <w:jc w:val="center"/>
              <w:rPr>
                <w:b/>
                <w:sz w:val="14"/>
                <w:szCs w:val="14"/>
              </w:rPr>
            </w:pPr>
            <w:r w:rsidRPr="00A23DBA">
              <w:rPr>
                <w:b/>
                <w:sz w:val="14"/>
                <w:szCs w:val="14"/>
                <w:lang w:val="en-US"/>
              </w:rPr>
              <w:t>Understand</w:t>
            </w:r>
          </w:p>
        </w:tc>
      </w:tr>
      <w:tr w:rsidR="00A23DBA" w:rsidRPr="00F14C38" w14:paraId="374C33FC" w14:textId="77777777" w:rsidTr="00A23DBA">
        <w:tc>
          <w:tcPr>
            <w:tcW w:w="709" w:type="dxa"/>
          </w:tcPr>
          <w:p w14:paraId="77AC9F35" w14:textId="77777777" w:rsidR="00A23DBA" w:rsidRPr="00A23DBA" w:rsidRDefault="00A23DBA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34649ECE" w14:textId="77777777" w:rsidR="00A23DBA" w:rsidRPr="00A23DBA" w:rsidRDefault="00A23DBA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7405" w:type="dxa"/>
          </w:tcPr>
          <w:p w14:paraId="132D03B4" w14:textId="77777777" w:rsidR="00A23DBA" w:rsidRPr="00A23DBA" w:rsidRDefault="00A23DBA" w:rsidP="00A23DB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850" w:type="dxa"/>
          </w:tcPr>
          <w:p w14:paraId="40F3D314" w14:textId="77777777" w:rsidR="00A23DBA" w:rsidRPr="00A23DBA" w:rsidRDefault="00A23DBA" w:rsidP="00A23DB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64F57311" w14:textId="77777777" w:rsidR="00A23DBA" w:rsidRPr="00A23DBA" w:rsidRDefault="00A23DBA" w:rsidP="00A23DBA">
            <w:pPr>
              <w:jc w:val="center"/>
              <w:rPr>
                <w:b/>
                <w:sz w:val="14"/>
                <w:szCs w:val="14"/>
              </w:rPr>
            </w:pPr>
          </w:p>
        </w:tc>
      </w:tr>
      <w:tr w:rsidR="009B1B18" w:rsidRPr="00F14C38" w14:paraId="2142F3AA" w14:textId="77777777" w:rsidTr="00A23DBA">
        <w:tc>
          <w:tcPr>
            <w:tcW w:w="709" w:type="dxa"/>
          </w:tcPr>
          <w:p w14:paraId="001F20E9" w14:textId="77777777" w:rsidR="009B1B18" w:rsidRPr="00A23DBA" w:rsidRDefault="009B1B18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453E3F8B" w14:textId="77777777" w:rsidR="009B1B18" w:rsidRPr="00A23DBA" w:rsidRDefault="009B1B18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7405" w:type="dxa"/>
          </w:tcPr>
          <w:p w14:paraId="00189A7B" w14:textId="77777777" w:rsidR="009B1B18" w:rsidRPr="00A23DBA" w:rsidRDefault="009B1B18" w:rsidP="00A23DBA">
            <w:pPr>
              <w:jc w:val="center"/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UNIT-IV (CO4)</w:t>
            </w:r>
          </w:p>
        </w:tc>
        <w:tc>
          <w:tcPr>
            <w:tcW w:w="850" w:type="dxa"/>
          </w:tcPr>
          <w:p w14:paraId="4AEB2086" w14:textId="77777777" w:rsidR="009B1B18" w:rsidRPr="00A23DBA" w:rsidRDefault="009B1B18" w:rsidP="00A23DB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394B853B" w14:textId="77777777" w:rsidR="009B1B18" w:rsidRPr="00A23DBA" w:rsidRDefault="009B1B18" w:rsidP="00A23DBA">
            <w:pPr>
              <w:jc w:val="center"/>
              <w:rPr>
                <w:b/>
                <w:sz w:val="14"/>
                <w:szCs w:val="14"/>
              </w:rPr>
            </w:pPr>
          </w:p>
        </w:tc>
      </w:tr>
      <w:tr w:rsidR="00A23DBA" w:rsidRPr="00F14C38" w14:paraId="5AC024B2" w14:textId="77777777" w:rsidTr="00A23DBA">
        <w:tc>
          <w:tcPr>
            <w:tcW w:w="709" w:type="dxa"/>
          </w:tcPr>
          <w:p w14:paraId="288CA525" w14:textId="77777777" w:rsidR="00A23DBA" w:rsidRPr="00A23DBA" w:rsidRDefault="00A23DBA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36A8457F" w14:textId="77777777" w:rsidR="00A23DBA" w:rsidRPr="00A23DBA" w:rsidRDefault="00A23DBA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7405" w:type="dxa"/>
          </w:tcPr>
          <w:p w14:paraId="707EF6CB" w14:textId="77777777" w:rsidR="00A23DBA" w:rsidRPr="00A23DBA" w:rsidRDefault="00A23DBA" w:rsidP="00A23DB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50" w:type="dxa"/>
          </w:tcPr>
          <w:p w14:paraId="51CECBE5" w14:textId="77777777" w:rsidR="00A23DBA" w:rsidRPr="00A23DBA" w:rsidRDefault="00A23DBA" w:rsidP="00A23DB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0570FDAA" w14:textId="77777777" w:rsidR="00A23DBA" w:rsidRPr="00A23DBA" w:rsidRDefault="00A23DBA" w:rsidP="00A23DBA">
            <w:pPr>
              <w:jc w:val="center"/>
              <w:rPr>
                <w:b/>
                <w:sz w:val="14"/>
                <w:szCs w:val="14"/>
              </w:rPr>
            </w:pPr>
          </w:p>
        </w:tc>
      </w:tr>
      <w:tr w:rsidR="00F52EFB" w:rsidRPr="00F14C38" w14:paraId="01100CBA" w14:textId="77777777" w:rsidTr="00A23DBA">
        <w:tc>
          <w:tcPr>
            <w:tcW w:w="709" w:type="dxa"/>
          </w:tcPr>
          <w:p w14:paraId="208A8253" w14:textId="77777777" w:rsidR="00F52EFB" w:rsidRPr="00A23DBA" w:rsidRDefault="00F52EFB" w:rsidP="00A23DBA">
            <w:pPr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Q.7</w:t>
            </w:r>
          </w:p>
        </w:tc>
        <w:tc>
          <w:tcPr>
            <w:tcW w:w="567" w:type="dxa"/>
          </w:tcPr>
          <w:p w14:paraId="7CB65B27" w14:textId="77777777" w:rsidR="00F52EFB" w:rsidRPr="00A23DBA" w:rsidRDefault="00F52EFB" w:rsidP="00A23DBA">
            <w:pPr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(a)</w:t>
            </w:r>
          </w:p>
        </w:tc>
        <w:tc>
          <w:tcPr>
            <w:tcW w:w="7405" w:type="dxa"/>
          </w:tcPr>
          <w:p w14:paraId="7AD3DF6D" w14:textId="06FD72B3" w:rsidR="00F52EFB" w:rsidRPr="00A23DBA" w:rsidRDefault="00F52EFB" w:rsidP="00A23DBA">
            <w:pPr>
              <w:jc w:val="both"/>
              <w:rPr>
                <w:sz w:val="20"/>
                <w:szCs w:val="20"/>
              </w:rPr>
            </w:pPr>
            <w:r w:rsidRPr="00A23DBA">
              <w:rPr>
                <w:sz w:val="20"/>
                <w:szCs w:val="20"/>
              </w:rPr>
              <w:t>Assume 5-bit registers that hold signed numbers. Compute the expression: (+10) X (-13) using Booth’s Algorithm.</w:t>
            </w:r>
          </w:p>
        </w:tc>
        <w:tc>
          <w:tcPr>
            <w:tcW w:w="850" w:type="dxa"/>
          </w:tcPr>
          <w:p w14:paraId="2D2F46F8" w14:textId="77777777" w:rsidR="00F52EFB" w:rsidRPr="00A23DBA" w:rsidRDefault="00F52EFB" w:rsidP="00A23DBA">
            <w:pPr>
              <w:jc w:val="center"/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(6)</w:t>
            </w:r>
          </w:p>
        </w:tc>
        <w:tc>
          <w:tcPr>
            <w:tcW w:w="1134" w:type="dxa"/>
          </w:tcPr>
          <w:p w14:paraId="09C26101" w14:textId="6508E8F0" w:rsidR="00F52EFB" w:rsidRPr="00A23DBA" w:rsidRDefault="008D781A" w:rsidP="00A23DBA">
            <w:pPr>
              <w:jc w:val="center"/>
              <w:rPr>
                <w:b/>
                <w:sz w:val="14"/>
                <w:szCs w:val="14"/>
              </w:rPr>
            </w:pPr>
            <w:r w:rsidRPr="00A23DBA">
              <w:rPr>
                <w:b/>
                <w:sz w:val="14"/>
                <w:szCs w:val="14"/>
                <w:lang w:val="en-US"/>
              </w:rPr>
              <w:t>Evaluate</w:t>
            </w:r>
          </w:p>
        </w:tc>
      </w:tr>
      <w:tr w:rsidR="00F52EFB" w:rsidRPr="00F14C38" w14:paraId="1B518D6A" w14:textId="77777777" w:rsidTr="00A23DBA">
        <w:tc>
          <w:tcPr>
            <w:tcW w:w="709" w:type="dxa"/>
          </w:tcPr>
          <w:p w14:paraId="5FC4F93C" w14:textId="77777777" w:rsidR="00F52EFB" w:rsidRPr="00A23DBA" w:rsidRDefault="00F52EFB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229A5F72" w14:textId="77777777" w:rsidR="00F52EFB" w:rsidRPr="00A23DBA" w:rsidRDefault="00F52EFB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7405" w:type="dxa"/>
          </w:tcPr>
          <w:p w14:paraId="174C65E5" w14:textId="77777777" w:rsidR="00F52EFB" w:rsidRPr="00A23DBA" w:rsidRDefault="00F52EFB" w:rsidP="00A23DB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850" w:type="dxa"/>
          </w:tcPr>
          <w:p w14:paraId="68EDAE9F" w14:textId="77777777" w:rsidR="00F52EFB" w:rsidRPr="00A23DBA" w:rsidRDefault="00F52EFB" w:rsidP="00A23DB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0150FEF4" w14:textId="77777777" w:rsidR="00F52EFB" w:rsidRPr="00A23DBA" w:rsidRDefault="00F52EFB" w:rsidP="00A23DBA">
            <w:pPr>
              <w:jc w:val="center"/>
              <w:rPr>
                <w:b/>
                <w:sz w:val="14"/>
                <w:szCs w:val="14"/>
              </w:rPr>
            </w:pPr>
          </w:p>
        </w:tc>
      </w:tr>
      <w:tr w:rsidR="00F52EFB" w:rsidRPr="00F14C38" w14:paraId="619B7F0C" w14:textId="77777777" w:rsidTr="00A23DBA">
        <w:tc>
          <w:tcPr>
            <w:tcW w:w="709" w:type="dxa"/>
          </w:tcPr>
          <w:p w14:paraId="22AAECE2" w14:textId="77777777" w:rsidR="00F52EFB" w:rsidRPr="00A23DBA" w:rsidRDefault="00F52EFB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124E631F" w14:textId="77777777" w:rsidR="00F52EFB" w:rsidRPr="00A23DBA" w:rsidRDefault="00F52EFB" w:rsidP="00A23DBA">
            <w:pPr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(b)</w:t>
            </w:r>
          </w:p>
        </w:tc>
        <w:tc>
          <w:tcPr>
            <w:tcW w:w="7405" w:type="dxa"/>
          </w:tcPr>
          <w:p w14:paraId="643D6341" w14:textId="2FDC0D9D" w:rsidR="00F52EFB" w:rsidRPr="00A23DBA" w:rsidRDefault="00F52EFB" w:rsidP="00A23DBA">
            <w:pPr>
              <w:jc w:val="both"/>
              <w:rPr>
                <w:sz w:val="20"/>
                <w:szCs w:val="20"/>
              </w:rPr>
            </w:pPr>
            <w:r w:rsidRPr="00A23DBA">
              <w:rPr>
                <w:sz w:val="20"/>
                <w:szCs w:val="20"/>
              </w:rPr>
              <w:t xml:space="preserve">Discuss </w:t>
            </w:r>
            <w:proofErr w:type="spellStart"/>
            <w:r w:rsidRPr="00A23DBA">
              <w:rPr>
                <w:sz w:val="20"/>
                <w:szCs w:val="20"/>
              </w:rPr>
              <w:t>microoperations</w:t>
            </w:r>
            <w:proofErr w:type="spellEnd"/>
            <w:r w:rsidRPr="00A23DBA">
              <w:rPr>
                <w:sz w:val="20"/>
                <w:szCs w:val="20"/>
              </w:rPr>
              <w:t xml:space="preserve"> and show Decrement operation using 2’s complement with the help of a suitable example.</w:t>
            </w:r>
            <w:r w:rsidRPr="00A23DBA">
              <w:rPr>
                <w:sz w:val="20"/>
                <w:szCs w:val="20"/>
              </w:rPr>
              <w:br/>
              <w:t>Perform the arithmetic operation in binary using 2’s complement representation: (</w:t>
            </w:r>
            <w:proofErr w:type="spellStart"/>
            <w:r w:rsidRPr="00A23DBA">
              <w:rPr>
                <w:sz w:val="20"/>
                <w:szCs w:val="20"/>
              </w:rPr>
              <w:t>i</w:t>
            </w:r>
            <w:proofErr w:type="spellEnd"/>
            <w:r w:rsidRPr="00A23DBA">
              <w:rPr>
                <w:sz w:val="20"/>
                <w:szCs w:val="20"/>
              </w:rPr>
              <w:t>) (+62) + (-3) (ii) (-12) – (-13).</w:t>
            </w:r>
          </w:p>
        </w:tc>
        <w:tc>
          <w:tcPr>
            <w:tcW w:w="850" w:type="dxa"/>
          </w:tcPr>
          <w:p w14:paraId="2215A5A5" w14:textId="77777777" w:rsidR="00F52EFB" w:rsidRPr="00A23DBA" w:rsidRDefault="00F52EFB" w:rsidP="00A23DBA">
            <w:pPr>
              <w:jc w:val="center"/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(6)</w:t>
            </w:r>
          </w:p>
        </w:tc>
        <w:tc>
          <w:tcPr>
            <w:tcW w:w="1134" w:type="dxa"/>
          </w:tcPr>
          <w:p w14:paraId="338071D3" w14:textId="146269F9" w:rsidR="00F52EFB" w:rsidRPr="00A23DBA" w:rsidRDefault="008D781A" w:rsidP="00A23DBA">
            <w:pPr>
              <w:jc w:val="center"/>
              <w:rPr>
                <w:b/>
                <w:sz w:val="14"/>
                <w:szCs w:val="14"/>
              </w:rPr>
            </w:pPr>
            <w:r w:rsidRPr="00A23DBA">
              <w:rPr>
                <w:b/>
                <w:sz w:val="14"/>
                <w:szCs w:val="14"/>
                <w:lang w:val="en-US"/>
              </w:rPr>
              <w:t>Evaluate</w:t>
            </w:r>
          </w:p>
        </w:tc>
      </w:tr>
      <w:tr w:rsidR="00A23DBA" w:rsidRPr="00F14C38" w14:paraId="3E462C20" w14:textId="77777777" w:rsidTr="00A23DBA">
        <w:tc>
          <w:tcPr>
            <w:tcW w:w="709" w:type="dxa"/>
          </w:tcPr>
          <w:p w14:paraId="4276D1EA" w14:textId="77777777" w:rsidR="00A23DBA" w:rsidRPr="00A23DBA" w:rsidRDefault="00A23DBA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635FE27C" w14:textId="77777777" w:rsidR="00A23DBA" w:rsidRPr="00A23DBA" w:rsidRDefault="00A23DBA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7405" w:type="dxa"/>
          </w:tcPr>
          <w:p w14:paraId="70809F23" w14:textId="77777777" w:rsidR="00A23DBA" w:rsidRPr="00A23DBA" w:rsidRDefault="00A23DBA" w:rsidP="00A23DB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850" w:type="dxa"/>
          </w:tcPr>
          <w:p w14:paraId="1165F7BB" w14:textId="77777777" w:rsidR="00A23DBA" w:rsidRPr="00A23DBA" w:rsidRDefault="00A23DBA" w:rsidP="00A23DB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0FDD77B6" w14:textId="77777777" w:rsidR="00A23DBA" w:rsidRPr="00A23DBA" w:rsidRDefault="00A23DBA" w:rsidP="00A23DBA">
            <w:pPr>
              <w:jc w:val="center"/>
              <w:rPr>
                <w:b/>
                <w:sz w:val="14"/>
                <w:szCs w:val="14"/>
              </w:rPr>
            </w:pPr>
          </w:p>
        </w:tc>
      </w:tr>
      <w:tr w:rsidR="00F52EFB" w:rsidRPr="00F14C38" w14:paraId="79F6E444" w14:textId="77777777" w:rsidTr="00A23DBA">
        <w:tc>
          <w:tcPr>
            <w:tcW w:w="709" w:type="dxa"/>
          </w:tcPr>
          <w:p w14:paraId="2565CF92" w14:textId="77777777" w:rsidR="00F52EFB" w:rsidRPr="00A23DBA" w:rsidRDefault="00F52EFB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4DD8D035" w14:textId="77777777" w:rsidR="00F52EFB" w:rsidRPr="00A23DBA" w:rsidRDefault="00F52EFB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7405" w:type="dxa"/>
          </w:tcPr>
          <w:p w14:paraId="11B855A0" w14:textId="77777777" w:rsidR="00F52EFB" w:rsidRPr="00A23DBA" w:rsidRDefault="00F52EFB" w:rsidP="00A23DBA">
            <w:pPr>
              <w:jc w:val="center"/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OR</w:t>
            </w:r>
          </w:p>
        </w:tc>
        <w:tc>
          <w:tcPr>
            <w:tcW w:w="850" w:type="dxa"/>
          </w:tcPr>
          <w:p w14:paraId="67B9A2D4" w14:textId="77777777" w:rsidR="00F52EFB" w:rsidRPr="00A23DBA" w:rsidRDefault="00F52EFB" w:rsidP="00A23DB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57A898B3" w14:textId="77777777" w:rsidR="00F52EFB" w:rsidRPr="00A23DBA" w:rsidRDefault="00F52EFB" w:rsidP="00A23DBA">
            <w:pPr>
              <w:jc w:val="center"/>
              <w:rPr>
                <w:b/>
                <w:sz w:val="14"/>
                <w:szCs w:val="14"/>
              </w:rPr>
            </w:pPr>
          </w:p>
        </w:tc>
      </w:tr>
      <w:tr w:rsidR="00A23DBA" w:rsidRPr="00F14C38" w14:paraId="5619134C" w14:textId="77777777" w:rsidTr="00A23DBA">
        <w:tc>
          <w:tcPr>
            <w:tcW w:w="709" w:type="dxa"/>
          </w:tcPr>
          <w:p w14:paraId="6A3E9960" w14:textId="77777777" w:rsidR="00A23DBA" w:rsidRPr="00A23DBA" w:rsidRDefault="00A23DBA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7E8EE57E" w14:textId="77777777" w:rsidR="00A23DBA" w:rsidRPr="00A23DBA" w:rsidRDefault="00A23DBA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7405" w:type="dxa"/>
          </w:tcPr>
          <w:p w14:paraId="4B070903" w14:textId="77777777" w:rsidR="00A23DBA" w:rsidRPr="00A23DBA" w:rsidRDefault="00A23DBA" w:rsidP="00A23DB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50" w:type="dxa"/>
          </w:tcPr>
          <w:p w14:paraId="67F183D7" w14:textId="77777777" w:rsidR="00A23DBA" w:rsidRPr="00A23DBA" w:rsidRDefault="00A23DBA" w:rsidP="00A23DB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375BC172" w14:textId="77777777" w:rsidR="00A23DBA" w:rsidRPr="00A23DBA" w:rsidRDefault="00A23DBA" w:rsidP="00A23DBA">
            <w:pPr>
              <w:jc w:val="center"/>
              <w:rPr>
                <w:b/>
                <w:sz w:val="14"/>
                <w:szCs w:val="14"/>
              </w:rPr>
            </w:pPr>
          </w:p>
        </w:tc>
      </w:tr>
      <w:tr w:rsidR="00F52EFB" w:rsidRPr="00F14C38" w14:paraId="32D56F6E" w14:textId="77777777" w:rsidTr="00A23DBA">
        <w:tc>
          <w:tcPr>
            <w:tcW w:w="709" w:type="dxa"/>
          </w:tcPr>
          <w:p w14:paraId="0F9FEB5C" w14:textId="77777777" w:rsidR="00F52EFB" w:rsidRPr="00A23DBA" w:rsidRDefault="00F52EFB" w:rsidP="00A23DBA">
            <w:pPr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Q.8</w:t>
            </w:r>
          </w:p>
        </w:tc>
        <w:tc>
          <w:tcPr>
            <w:tcW w:w="567" w:type="dxa"/>
          </w:tcPr>
          <w:p w14:paraId="0514D635" w14:textId="77777777" w:rsidR="00F52EFB" w:rsidRPr="00A23DBA" w:rsidRDefault="00F52EFB" w:rsidP="00A23DBA">
            <w:pPr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(a)</w:t>
            </w:r>
          </w:p>
        </w:tc>
        <w:tc>
          <w:tcPr>
            <w:tcW w:w="7405" w:type="dxa"/>
          </w:tcPr>
          <w:p w14:paraId="0B6A620F" w14:textId="007B5C16" w:rsidR="00F52EFB" w:rsidRPr="00A23DBA" w:rsidRDefault="00F52EFB" w:rsidP="00A23DBA">
            <w:pPr>
              <w:jc w:val="both"/>
              <w:rPr>
                <w:sz w:val="20"/>
                <w:szCs w:val="20"/>
              </w:rPr>
            </w:pPr>
            <w:r w:rsidRPr="00A23DBA">
              <w:rPr>
                <w:sz w:val="20"/>
                <w:szCs w:val="20"/>
              </w:rPr>
              <w:t>Derive an algorithm in flow chart form for the Restoring method of fixed-point binary division</w:t>
            </w:r>
          </w:p>
        </w:tc>
        <w:tc>
          <w:tcPr>
            <w:tcW w:w="850" w:type="dxa"/>
          </w:tcPr>
          <w:p w14:paraId="0B4092C6" w14:textId="77777777" w:rsidR="00F52EFB" w:rsidRPr="00A23DBA" w:rsidRDefault="00F52EFB" w:rsidP="00A23DBA">
            <w:pPr>
              <w:jc w:val="center"/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(6)</w:t>
            </w:r>
          </w:p>
        </w:tc>
        <w:tc>
          <w:tcPr>
            <w:tcW w:w="1134" w:type="dxa"/>
          </w:tcPr>
          <w:p w14:paraId="474B67AF" w14:textId="1E882F27" w:rsidR="00F52EFB" w:rsidRPr="00A23DBA" w:rsidRDefault="008D781A" w:rsidP="00A23DBA">
            <w:pPr>
              <w:jc w:val="center"/>
              <w:rPr>
                <w:b/>
                <w:sz w:val="14"/>
                <w:szCs w:val="14"/>
              </w:rPr>
            </w:pPr>
            <w:r w:rsidRPr="00A23DBA">
              <w:rPr>
                <w:b/>
                <w:sz w:val="14"/>
                <w:szCs w:val="14"/>
                <w:lang w:val="en-US"/>
              </w:rPr>
              <w:t>Evaluate</w:t>
            </w:r>
          </w:p>
        </w:tc>
      </w:tr>
      <w:tr w:rsidR="00F52EFB" w:rsidRPr="00F14C38" w14:paraId="163E61B5" w14:textId="77777777" w:rsidTr="00A23DBA">
        <w:tc>
          <w:tcPr>
            <w:tcW w:w="709" w:type="dxa"/>
          </w:tcPr>
          <w:p w14:paraId="4120940C" w14:textId="77777777" w:rsidR="00F52EFB" w:rsidRPr="00A23DBA" w:rsidRDefault="00F52EFB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19DC55F8" w14:textId="77777777" w:rsidR="00F52EFB" w:rsidRPr="00A23DBA" w:rsidRDefault="00F52EFB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7405" w:type="dxa"/>
          </w:tcPr>
          <w:p w14:paraId="34DADB1E" w14:textId="77777777" w:rsidR="00F52EFB" w:rsidRPr="00A23DBA" w:rsidRDefault="00F52EFB" w:rsidP="00A23DB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850" w:type="dxa"/>
          </w:tcPr>
          <w:p w14:paraId="4B14E770" w14:textId="77777777" w:rsidR="00F52EFB" w:rsidRPr="00A23DBA" w:rsidRDefault="00F52EFB" w:rsidP="00A23DB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7BFF8FD9" w14:textId="77777777" w:rsidR="00F52EFB" w:rsidRPr="00A23DBA" w:rsidRDefault="00F52EFB" w:rsidP="00A23DBA">
            <w:pPr>
              <w:jc w:val="center"/>
              <w:rPr>
                <w:b/>
                <w:sz w:val="14"/>
                <w:szCs w:val="14"/>
              </w:rPr>
            </w:pPr>
          </w:p>
        </w:tc>
      </w:tr>
      <w:tr w:rsidR="00F52EFB" w:rsidRPr="00F14C38" w14:paraId="245FA601" w14:textId="77777777" w:rsidTr="00A23DBA">
        <w:tc>
          <w:tcPr>
            <w:tcW w:w="709" w:type="dxa"/>
          </w:tcPr>
          <w:p w14:paraId="7237298D" w14:textId="77777777" w:rsidR="00F52EFB" w:rsidRPr="00A23DBA" w:rsidRDefault="00F52EFB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49420D65" w14:textId="77777777" w:rsidR="00F52EFB" w:rsidRPr="00A23DBA" w:rsidRDefault="00F52EFB" w:rsidP="00A23DBA">
            <w:pPr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(b)</w:t>
            </w:r>
          </w:p>
        </w:tc>
        <w:tc>
          <w:tcPr>
            <w:tcW w:w="7405" w:type="dxa"/>
          </w:tcPr>
          <w:p w14:paraId="0608A93F" w14:textId="39D17517" w:rsidR="00F52EFB" w:rsidRPr="00A23DBA" w:rsidRDefault="00E962DC" w:rsidP="00A23DBA">
            <w:pPr>
              <w:jc w:val="both"/>
              <w:rPr>
                <w:sz w:val="20"/>
                <w:szCs w:val="20"/>
              </w:rPr>
            </w:pPr>
            <w:r w:rsidRPr="00A23DBA">
              <w:rPr>
                <w:sz w:val="20"/>
                <w:szCs w:val="20"/>
              </w:rPr>
              <w:t>Consider the step-by-step process of Booth’s algorithm for solving (-7) X (+3). Assume the register Size to be 5.</w:t>
            </w:r>
          </w:p>
        </w:tc>
        <w:tc>
          <w:tcPr>
            <w:tcW w:w="850" w:type="dxa"/>
          </w:tcPr>
          <w:p w14:paraId="1551894A" w14:textId="77777777" w:rsidR="00F52EFB" w:rsidRPr="00A23DBA" w:rsidRDefault="00F52EFB" w:rsidP="00A23DBA">
            <w:pPr>
              <w:jc w:val="center"/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(6)</w:t>
            </w:r>
          </w:p>
        </w:tc>
        <w:tc>
          <w:tcPr>
            <w:tcW w:w="1134" w:type="dxa"/>
          </w:tcPr>
          <w:p w14:paraId="740CA695" w14:textId="0488849E" w:rsidR="00F52EFB" w:rsidRPr="00A23DBA" w:rsidRDefault="008D781A" w:rsidP="00A23DBA">
            <w:pPr>
              <w:jc w:val="center"/>
              <w:rPr>
                <w:b/>
                <w:sz w:val="14"/>
                <w:szCs w:val="14"/>
              </w:rPr>
            </w:pPr>
            <w:r w:rsidRPr="00A23DBA">
              <w:rPr>
                <w:b/>
                <w:sz w:val="14"/>
                <w:szCs w:val="14"/>
                <w:lang w:val="en-US"/>
              </w:rPr>
              <w:t xml:space="preserve">Evaluate </w:t>
            </w:r>
          </w:p>
        </w:tc>
      </w:tr>
      <w:tr w:rsidR="00A23DBA" w:rsidRPr="00F14C38" w14:paraId="3BE077B9" w14:textId="77777777" w:rsidTr="00A23DBA">
        <w:tc>
          <w:tcPr>
            <w:tcW w:w="709" w:type="dxa"/>
          </w:tcPr>
          <w:p w14:paraId="49A078FC" w14:textId="77777777" w:rsidR="00A23DBA" w:rsidRPr="00A23DBA" w:rsidRDefault="00A23DBA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2C4E2667" w14:textId="77777777" w:rsidR="00A23DBA" w:rsidRPr="00A23DBA" w:rsidRDefault="00A23DBA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7405" w:type="dxa"/>
          </w:tcPr>
          <w:p w14:paraId="4D240280" w14:textId="77777777" w:rsidR="00A23DBA" w:rsidRPr="00A23DBA" w:rsidRDefault="00A23DBA" w:rsidP="00A23DBA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850" w:type="dxa"/>
          </w:tcPr>
          <w:p w14:paraId="7980D478" w14:textId="77777777" w:rsidR="00A23DBA" w:rsidRPr="00A23DBA" w:rsidRDefault="00A23DBA" w:rsidP="00A23DB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5E63F5FB" w14:textId="77777777" w:rsidR="00A23DBA" w:rsidRPr="00A23DBA" w:rsidRDefault="00A23DBA" w:rsidP="00A23DBA">
            <w:pPr>
              <w:jc w:val="center"/>
              <w:rPr>
                <w:b/>
                <w:sz w:val="14"/>
                <w:szCs w:val="14"/>
              </w:rPr>
            </w:pPr>
          </w:p>
        </w:tc>
      </w:tr>
      <w:tr w:rsidR="00F52EFB" w:rsidRPr="00F14C38" w14:paraId="0E30BA31" w14:textId="77777777" w:rsidTr="00A23DBA">
        <w:tc>
          <w:tcPr>
            <w:tcW w:w="709" w:type="dxa"/>
          </w:tcPr>
          <w:p w14:paraId="04704238" w14:textId="77777777" w:rsidR="00F52EFB" w:rsidRPr="00A23DBA" w:rsidRDefault="00F52EFB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61A90741" w14:textId="77777777" w:rsidR="00F52EFB" w:rsidRPr="00A23DBA" w:rsidRDefault="00F52EFB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7405" w:type="dxa"/>
          </w:tcPr>
          <w:p w14:paraId="2C882933" w14:textId="77777777" w:rsidR="00F52EFB" w:rsidRPr="00A23DBA" w:rsidRDefault="00F52EFB" w:rsidP="00A23DBA">
            <w:pPr>
              <w:jc w:val="center"/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UNIT V (CO5)</w:t>
            </w:r>
          </w:p>
        </w:tc>
        <w:tc>
          <w:tcPr>
            <w:tcW w:w="850" w:type="dxa"/>
          </w:tcPr>
          <w:p w14:paraId="7EA1422B" w14:textId="77777777" w:rsidR="00F52EFB" w:rsidRPr="00A23DBA" w:rsidRDefault="00F52EFB" w:rsidP="00A23DB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0B74781D" w14:textId="77777777" w:rsidR="00F52EFB" w:rsidRPr="00A23DBA" w:rsidRDefault="00F52EFB" w:rsidP="00A23DBA">
            <w:pPr>
              <w:jc w:val="center"/>
              <w:rPr>
                <w:b/>
                <w:sz w:val="14"/>
                <w:szCs w:val="14"/>
              </w:rPr>
            </w:pPr>
          </w:p>
        </w:tc>
      </w:tr>
      <w:tr w:rsidR="00A23DBA" w:rsidRPr="00F14C38" w14:paraId="7C637741" w14:textId="77777777" w:rsidTr="00A23DBA">
        <w:tc>
          <w:tcPr>
            <w:tcW w:w="709" w:type="dxa"/>
          </w:tcPr>
          <w:p w14:paraId="2080BC80" w14:textId="77777777" w:rsidR="00A23DBA" w:rsidRPr="00A23DBA" w:rsidRDefault="00A23DBA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05CC4775" w14:textId="77777777" w:rsidR="00A23DBA" w:rsidRPr="00A23DBA" w:rsidRDefault="00A23DBA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7405" w:type="dxa"/>
          </w:tcPr>
          <w:p w14:paraId="08DDF586" w14:textId="77777777" w:rsidR="00A23DBA" w:rsidRPr="00A23DBA" w:rsidRDefault="00A23DBA" w:rsidP="00A23DB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50" w:type="dxa"/>
          </w:tcPr>
          <w:p w14:paraId="4620DAFD" w14:textId="77777777" w:rsidR="00A23DBA" w:rsidRPr="00A23DBA" w:rsidRDefault="00A23DBA" w:rsidP="00A23DB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757DF66C" w14:textId="77777777" w:rsidR="00A23DBA" w:rsidRPr="00A23DBA" w:rsidRDefault="00A23DBA" w:rsidP="00A23DBA">
            <w:pPr>
              <w:jc w:val="center"/>
              <w:rPr>
                <w:b/>
                <w:sz w:val="14"/>
                <w:szCs w:val="14"/>
              </w:rPr>
            </w:pPr>
          </w:p>
        </w:tc>
      </w:tr>
      <w:tr w:rsidR="00F52EFB" w:rsidRPr="00F14C38" w14:paraId="00AEFA77" w14:textId="77777777" w:rsidTr="00A23DBA">
        <w:tc>
          <w:tcPr>
            <w:tcW w:w="709" w:type="dxa"/>
          </w:tcPr>
          <w:p w14:paraId="7E63B27A" w14:textId="77777777" w:rsidR="00F52EFB" w:rsidRPr="00A23DBA" w:rsidRDefault="00F52EFB" w:rsidP="00A23DBA">
            <w:pPr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Q.9</w:t>
            </w:r>
          </w:p>
        </w:tc>
        <w:tc>
          <w:tcPr>
            <w:tcW w:w="567" w:type="dxa"/>
          </w:tcPr>
          <w:p w14:paraId="51C2F9DD" w14:textId="77777777" w:rsidR="00F52EFB" w:rsidRPr="00A23DBA" w:rsidRDefault="00F52EFB" w:rsidP="00A23DBA">
            <w:pPr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(a)</w:t>
            </w:r>
          </w:p>
        </w:tc>
        <w:tc>
          <w:tcPr>
            <w:tcW w:w="7405" w:type="dxa"/>
          </w:tcPr>
          <w:p w14:paraId="3FF883C1" w14:textId="7DAD7994" w:rsidR="00F52EFB" w:rsidRPr="00A23DBA" w:rsidRDefault="009306DE" w:rsidP="00A23DBA">
            <w:pPr>
              <w:jc w:val="both"/>
              <w:rPr>
                <w:rFonts w:eastAsiaTheme="minorEastAsia"/>
                <w:sz w:val="20"/>
                <w:szCs w:val="20"/>
              </w:rPr>
            </w:pPr>
            <w:r w:rsidRPr="00A23DBA">
              <w:rPr>
                <w:rFonts w:eastAsiaTheme="minorEastAsia"/>
                <w:sz w:val="20"/>
                <w:szCs w:val="20"/>
              </w:rPr>
              <w:t>Emphasize the usage of DMA controller in a computer system with a neat diagram.</w:t>
            </w:r>
          </w:p>
        </w:tc>
        <w:tc>
          <w:tcPr>
            <w:tcW w:w="850" w:type="dxa"/>
          </w:tcPr>
          <w:p w14:paraId="3BE34F3E" w14:textId="77777777" w:rsidR="00F52EFB" w:rsidRPr="00A23DBA" w:rsidRDefault="00F52EFB" w:rsidP="00A23DBA">
            <w:pPr>
              <w:jc w:val="center"/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(6)</w:t>
            </w:r>
          </w:p>
        </w:tc>
        <w:tc>
          <w:tcPr>
            <w:tcW w:w="1134" w:type="dxa"/>
          </w:tcPr>
          <w:p w14:paraId="1A63C5FB" w14:textId="214DD0C5" w:rsidR="00F52EFB" w:rsidRPr="00A23DBA" w:rsidRDefault="008D781A" w:rsidP="00A23DBA">
            <w:pPr>
              <w:jc w:val="center"/>
              <w:rPr>
                <w:b/>
                <w:sz w:val="14"/>
                <w:szCs w:val="14"/>
              </w:rPr>
            </w:pPr>
            <w:r w:rsidRPr="00A23DBA">
              <w:rPr>
                <w:b/>
                <w:sz w:val="14"/>
                <w:szCs w:val="14"/>
                <w:lang w:val="en-US"/>
              </w:rPr>
              <w:t>Understand</w:t>
            </w:r>
          </w:p>
        </w:tc>
      </w:tr>
      <w:tr w:rsidR="00F52EFB" w:rsidRPr="00F14C38" w14:paraId="597DC3E6" w14:textId="77777777" w:rsidTr="00A23DBA">
        <w:tc>
          <w:tcPr>
            <w:tcW w:w="709" w:type="dxa"/>
          </w:tcPr>
          <w:p w14:paraId="53CB5742" w14:textId="77777777" w:rsidR="00F52EFB" w:rsidRPr="00A23DBA" w:rsidRDefault="00F52EFB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3ADF6960" w14:textId="77777777" w:rsidR="00F52EFB" w:rsidRPr="00A23DBA" w:rsidRDefault="00F52EFB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7405" w:type="dxa"/>
          </w:tcPr>
          <w:p w14:paraId="27DA6A7C" w14:textId="77777777" w:rsidR="00F52EFB" w:rsidRPr="00A23DBA" w:rsidRDefault="00F52EFB" w:rsidP="00A23DBA">
            <w:pPr>
              <w:jc w:val="both"/>
              <w:rPr>
                <w:rFonts w:eastAsiaTheme="minorEastAsia"/>
                <w:sz w:val="20"/>
                <w:szCs w:val="20"/>
              </w:rPr>
            </w:pPr>
          </w:p>
        </w:tc>
        <w:tc>
          <w:tcPr>
            <w:tcW w:w="850" w:type="dxa"/>
          </w:tcPr>
          <w:p w14:paraId="0133CC06" w14:textId="77777777" w:rsidR="00F52EFB" w:rsidRPr="00A23DBA" w:rsidRDefault="00F52EFB" w:rsidP="00A23DB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3B26C5C4" w14:textId="77777777" w:rsidR="00F52EFB" w:rsidRPr="00A23DBA" w:rsidRDefault="00F52EFB" w:rsidP="00A23DBA">
            <w:pPr>
              <w:jc w:val="center"/>
              <w:rPr>
                <w:b/>
                <w:sz w:val="14"/>
                <w:szCs w:val="14"/>
              </w:rPr>
            </w:pPr>
          </w:p>
        </w:tc>
      </w:tr>
      <w:tr w:rsidR="00F52EFB" w:rsidRPr="00F14C38" w14:paraId="3174236A" w14:textId="77777777" w:rsidTr="00A23DBA">
        <w:trPr>
          <w:trHeight w:val="80"/>
        </w:trPr>
        <w:tc>
          <w:tcPr>
            <w:tcW w:w="709" w:type="dxa"/>
          </w:tcPr>
          <w:p w14:paraId="48D12FBD" w14:textId="77777777" w:rsidR="00F52EFB" w:rsidRPr="00A23DBA" w:rsidRDefault="00F52EFB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1C212FB1" w14:textId="77777777" w:rsidR="00F52EFB" w:rsidRPr="00A23DBA" w:rsidRDefault="00F52EFB" w:rsidP="00A23DBA">
            <w:pPr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(b)</w:t>
            </w:r>
          </w:p>
        </w:tc>
        <w:tc>
          <w:tcPr>
            <w:tcW w:w="7405" w:type="dxa"/>
          </w:tcPr>
          <w:p w14:paraId="402F5E76" w14:textId="7829AC42" w:rsidR="00F52EFB" w:rsidRPr="00A23DBA" w:rsidRDefault="00232CE6" w:rsidP="00A23DBA">
            <w:pPr>
              <w:jc w:val="both"/>
              <w:rPr>
                <w:rFonts w:eastAsiaTheme="minorEastAsia"/>
                <w:sz w:val="20"/>
                <w:szCs w:val="20"/>
              </w:rPr>
            </w:pPr>
            <w:r w:rsidRPr="00A23DBA">
              <w:rPr>
                <w:rFonts w:eastAsiaTheme="minorEastAsia"/>
                <w:sz w:val="20"/>
                <w:szCs w:val="20"/>
              </w:rPr>
              <w:t>In what way the main memory is useful in computer system? Illustrate the memory address map of RAM and ROM</w:t>
            </w:r>
          </w:p>
        </w:tc>
        <w:tc>
          <w:tcPr>
            <w:tcW w:w="850" w:type="dxa"/>
          </w:tcPr>
          <w:p w14:paraId="7447A171" w14:textId="77777777" w:rsidR="00F52EFB" w:rsidRPr="00A23DBA" w:rsidRDefault="00F52EFB" w:rsidP="00A23DBA">
            <w:pPr>
              <w:jc w:val="center"/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(6)</w:t>
            </w:r>
          </w:p>
        </w:tc>
        <w:tc>
          <w:tcPr>
            <w:tcW w:w="1134" w:type="dxa"/>
          </w:tcPr>
          <w:p w14:paraId="7B095E50" w14:textId="46282EF1" w:rsidR="00F52EFB" w:rsidRPr="00A23DBA" w:rsidRDefault="008D781A" w:rsidP="00A23DBA">
            <w:pPr>
              <w:jc w:val="center"/>
              <w:rPr>
                <w:b/>
                <w:sz w:val="14"/>
                <w:szCs w:val="14"/>
              </w:rPr>
            </w:pPr>
            <w:r w:rsidRPr="00A23DBA">
              <w:rPr>
                <w:b/>
                <w:sz w:val="14"/>
                <w:szCs w:val="14"/>
                <w:lang w:val="en-US"/>
              </w:rPr>
              <w:t>Analyze</w:t>
            </w:r>
          </w:p>
        </w:tc>
      </w:tr>
      <w:tr w:rsidR="00A23DBA" w:rsidRPr="00F14C38" w14:paraId="05A6DB79" w14:textId="77777777" w:rsidTr="00A23DBA">
        <w:trPr>
          <w:trHeight w:val="80"/>
        </w:trPr>
        <w:tc>
          <w:tcPr>
            <w:tcW w:w="709" w:type="dxa"/>
          </w:tcPr>
          <w:p w14:paraId="6EB2A49B" w14:textId="77777777" w:rsidR="00A23DBA" w:rsidRPr="00A23DBA" w:rsidRDefault="00A23DBA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5661D34E" w14:textId="77777777" w:rsidR="00A23DBA" w:rsidRPr="00A23DBA" w:rsidRDefault="00A23DBA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7405" w:type="dxa"/>
          </w:tcPr>
          <w:p w14:paraId="01F44110" w14:textId="77777777" w:rsidR="00A23DBA" w:rsidRPr="00A23DBA" w:rsidRDefault="00A23DBA" w:rsidP="00A23DBA">
            <w:pPr>
              <w:jc w:val="both"/>
              <w:rPr>
                <w:rFonts w:eastAsiaTheme="minorEastAsia"/>
                <w:sz w:val="20"/>
                <w:szCs w:val="20"/>
              </w:rPr>
            </w:pPr>
          </w:p>
        </w:tc>
        <w:tc>
          <w:tcPr>
            <w:tcW w:w="850" w:type="dxa"/>
          </w:tcPr>
          <w:p w14:paraId="1270C19B" w14:textId="77777777" w:rsidR="00A23DBA" w:rsidRPr="00A23DBA" w:rsidRDefault="00A23DBA" w:rsidP="00A23DB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0AC01308" w14:textId="77777777" w:rsidR="00A23DBA" w:rsidRPr="00A23DBA" w:rsidRDefault="00A23DBA" w:rsidP="00A23DBA">
            <w:pPr>
              <w:jc w:val="center"/>
              <w:rPr>
                <w:b/>
                <w:sz w:val="14"/>
                <w:szCs w:val="14"/>
              </w:rPr>
            </w:pPr>
          </w:p>
        </w:tc>
      </w:tr>
      <w:tr w:rsidR="00F52EFB" w:rsidRPr="00F14C38" w14:paraId="1DB57D1B" w14:textId="77777777" w:rsidTr="00A23DBA">
        <w:tc>
          <w:tcPr>
            <w:tcW w:w="709" w:type="dxa"/>
          </w:tcPr>
          <w:p w14:paraId="4F7F7931" w14:textId="77777777" w:rsidR="00F52EFB" w:rsidRPr="00A23DBA" w:rsidRDefault="00F52EFB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685924EA" w14:textId="77777777" w:rsidR="00F52EFB" w:rsidRPr="00A23DBA" w:rsidRDefault="00F52EFB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7405" w:type="dxa"/>
          </w:tcPr>
          <w:p w14:paraId="3EEA163A" w14:textId="77777777" w:rsidR="00F52EFB" w:rsidRPr="00A23DBA" w:rsidRDefault="00F52EFB" w:rsidP="00A23DBA">
            <w:pPr>
              <w:jc w:val="center"/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OR</w:t>
            </w:r>
          </w:p>
        </w:tc>
        <w:tc>
          <w:tcPr>
            <w:tcW w:w="850" w:type="dxa"/>
          </w:tcPr>
          <w:p w14:paraId="35637428" w14:textId="77777777" w:rsidR="00F52EFB" w:rsidRPr="00A23DBA" w:rsidRDefault="00F52EFB" w:rsidP="00A23DB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436BE824" w14:textId="77777777" w:rsidR="00F52EFB" w:rsidRPr="00A23DBA" w:rsidRDefault="00F52EFB" w:rsidP="00A23DBA">
            <w:pPr>
              <w:jc w:val="center"/>
              <w:rPr>
                <w:b/>
                <w:sz w:val="14"/>
                <w:szCs w:val="14"/>
              </w:rPr>
            </w:pPr>
          </w:p>
        </w:tc>
      </w:tr>
      <w:tr w:rsidR="00A23DBA" w:rsidRPr="00F14C38" w14:paraId="6D82963C" w14:textId="77777777" w:rsidTr="00A23DBA">
        <w:tc>
          <w:tcPr>
            <w:tcW w:w="709" w:type="dxa"/>
          </w:tcPr>
          <w:p w14:paraId="7270240E" w14:textId="77777777" w:rsidR="00A23DBA" w:rsidRPr="00A23DBA" w:rsidRDefault="00A23DBA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5324195B" w14:textId="77777777" w:rsidR="00A23DBA" w:rsidRPr="00A23DBA" w:rsidRDefault="00A23DBA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7405" w:type="dxa"/>
          </w:tcPr>
          <w:p w14:paraId="2AEDA408" w14:textId="77777777" w:rsidR="00A23DBA" w:rsidRPr="00A23DBA" w:rsidRDefault="00A23DBA" w:rsidP="00A23DB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50" w:type="dxa"/>
          </w:tcPr>
          <w:p w14:paraId="79BA96ED" w14:textId="77777777" w:rsidR="00A23DBA" w:rsidRPr="00A23DBA" w:rsidRDefault="00A23DBA" w:rsidP="00A23DB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063D0201" w14:textId="77777777" w:rsidR="00A23DBA" w:rsidRPr="00A23DBA" w:rsidRDefault="00A23DBA" w:rsidP="00A23DBA">
            <w:pPr>
              <w:jc w:val="center"/>
              <w:rPr>
                <w:b/>
                <w:sz w:val="14"/>
                <w:szCs w:val="14"/>
              </w:rPr>
            </w:pPr>
          </w:p>
        </w:tc>
      </w:tr>
      <w:tr w:rsidR="00F52EFB" w:rsidRPr="00F14C38" w14:paraId="72CCB821" w14:textId="77777777" w:rsidTr="00A23DBA">
        <w:tc>
          <w:tcPr>
            <w:tcW w:w="709" w:type="dxa"/>
          </w:tcPr>
          <w:p w14:paraId="568D27FC" w14:textId="77777777" w:rsidR="00F52EFB" w:rsidRPr="00A23DBA" w:rsidRDefault="00F52EFB" w:rsidP="00A23DBA">
            <w:pPr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Q.10</w:t>
            </w:r>
          </w:p>
        </w:tc>
        <w:tc>
          <w:tcPr>
            <w:tcW w:w="567" w:type="dxa"/>
          </w:tcPr>
          <w:p w14:paraId="0043CAB6" w14:textId="77777777" w:rsidR="00F52EFB" w:rsidRPr="00A23DBA" w:rsidRDefault="00F52EFB" w:rsidP="00A23DBA">
            <w:pPr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(a)</w:t>
            </w:r>
          </w:p>
        </w:tc>
        <w:tc>
          <w:tcPr>
            <w:tcW w:w="7405" w:type="dxa"/>
          </w:tcPr>
          <w:p w14:paraId="43C46BA1" w14:textId="2C89DC50" w:rsidR="00F52EFB" w:rsidRPr="00A23DBA" w:rsidRDefault="009306DE" w:rsidP="00A23DBA">
            <w:pPr>
              <w:jc w:val="both"/>
              <w:rPr>
                <w:b/>
                <w:sz w:val="20"/>
                <w:szCs w:val="20"/>
              </w:rPr>
            </w:pPr>
            <w:r w:rsidRPr="00A23DBA">
              <w:rPr>
                <w:bCs/>
                <w:sz w:val="20"/>
                <w:szCs w:val="20"/>
              </w:rPr>
              <w:t>Discuss the different modes of Data Transfer. Write the pros and cons of using programmed I/O mode.</w:t>
            </w:r>
          </w:p>
        </w:tc>
        <w:tc>
          <w:tcPr>
            <w:tcW w:w="850" w:type="dxa"/>
          </w:tcPr>
          <w:p w14:paraId="6161CC37" w14:textId="77777777" w:rsidR="00F52EFB" w:rsidRPr="00A23DBA" w:rsidRDefault="00F52EFB" w:rsidP="00A23DBA">
            <w:pPr>
              <w:jc w:val="center"/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(6)</w:t>
            </w:r>
          </w:p>
        </w:tc>
        <w:tc>
          <w:tcPr>
            <w:tcW w:w="1134" w:type="dxa"/>
          </w:tcPr>
          <w:p w14:paraId="7FE44234" w14:textId="4E23F74F" w:rsidR="00F52EFB" w:rsidRPr="00A23DBA" w:rsidRDefault="008D781A" w:rsidP="00A23DBA">
            <w:pPr>
              <w:jc w:val="center"/>
              <w:rPr>
                <w:b/>
                <w:sz w:val="14"/>
                <w:szCs w:val="14"/>
              </w:rPr>
            </w:pPr>
            <w:r w:rsidRPr="00A23DBA">
              <w:rPr>
                <w:b/>
                <w:sz w:val="14"/>
                <w:szCs w:val="14"/>
                <w:lang w:val="en-US"/>
              </w:rPr>
              <w:t>Analyze</w:t>
            </w:r>
          </w:p>
        </w:tc>
      </w:tr>
      <w:tr w:rsidR="00F52EFB" w:rsidRPr="00F14C38" w14:paraId="31D54A0D" w14:textId="77777777" w:rsidTr="00A23DBA">
        <w:tc>
          <w:tcPr>
            <w:tcW w:w="709" w:type="dxa"/>
          </w:tcPr>
          <w:p w14:paraId="32C0B1EA" w14:textId="77777777" w:rsidR="00F52EFB" w:rsidRPr="00A23DBA" w:rsidRDefault="00F52EFB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25763573" w14:textId="77777777" w:rsidR="00F52EFB" w:rsidRPr="00A23DBA" w:rsidRDefault="00F52EFB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7405" w:type="dxa"/>
          </w:tcPr>
          <w:p w14:paraId="42ED55A4" w14:textId="77777777" w:rsidR="00F52EFB" w:rsidRPr="00A23DBA" w:rsidRDefault="00F52EFB" w:rsidP="00A23DB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50" w:type="dxa"/>
          </w:tcPr>
          <w:p w14:paraId="25FB5EC1" w14:textId="77777777" w:rsidR="00F52EFB" w:rsidRPr="00A23DBA" w:rsidRDefault="00F52EFB" w:rsidP="00A23DBA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376ED45A" w14:textId="77777777" w:rsidR="00F52EFB" w:rsidRPr="00A23DBA" w:rsidRDefault="00F52EFB" w:rsidP="00A23DBA">
            <w:pPr>
              <w:jc w:val="center"/>
              <w:rPr>
                <w:b/>
                <w:sz w:val="14"/>
                <w:szCs w:val="14"/>
              </w:rPr>
            </w:pPr>
          </w:p>
        </w:tc>
      </w:tr>
      <w:tr w:rsidR="00F52EFB" w:rsidRPr="00576635" w14:paraId="52900DA5" w14:textId="77777777" w:rsidTr="00A23DBA">
        <w:tc>
          <w:tcPr>
            <w:tcW w:w="709" w:type="dxa"/>
          </w:tcPr>
          <w:p w14:paraId="5E86A7E4" w14:textId="77777777" w:rsidR="00F52EFB" w:rsidRPr="00A23DBA" w:rsidRDefault="00F52EFB" w:rsidP="00A23DBA">
            <w:pPr>
              <w:rPr>
                <w:b/>
                <w:sz w:val="20"/>
                <w:szCs w:val="20"/>
              </w:rPr>
            </w:pPr>
          </w:p>
        </w:tc>
        <w:tc>
          <w:tcPr>
            <w:tcW w:w="567" w:type="dxa"/>
          </w:tcPr>
          <w:p w14:paraId="6EE3C77E" w14:textId="77777777" w:rsidR="00F52EFB" w:rsidRPr="00A23DBA" w:rsidRDefault="00F52EFB" w:rsidP="00A23DBA">
            <w:pPr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(b)</w:t>
            </w:r>
          </w:p>
        </w:tc>
        <w:tc>
          <w:tcPr>
            <w:tcW w:w="7405" w:type="dxa"/>
          </w:tcPr>
          <w:p w14:paraId="33691BAB" w14:textId="0B789514" w:rsidR="00F52EFB" w:rsidRPr="00A23DBA" w:rsidRDefault="00576635" w:rsidP="00A23DBA">
            <w:pPr>
              <w:jc w:val="both"/>
              <w:rPr>
                <w:bCs/>
                <w:sz w:val="20"/>
                <w:szCs w:val="20"/>
              </w:rPr>
            </w:pPr>
            <w:r w:rsidRPr="00A23DBA">
              <w:rPr>
                <w:bCs/>
                <w:sz w:val="20"/>
                <w:szCs w:val="20"/>
              </w:rPr>
              <w:t>Write short note on Cache memory and discuss the associative mapping in organization of cache memory</w:t>
            </w:r>
          </w:p>
        </w:tc>
        <w:tc>
          <w:tcPr>
            <w:tcW w:w="850" w:type="dxa"/>
          </w:tcPr>
          <w:p w14:paraId="6257425D" w14:textId="77777777" w:rsidR="00F52EFB" w:rsidRPr="00A23DBA" w:rsidRDefault="00F52EFB" w:rsidP="00A23DBA">
            <w:pPr>
              <w:jc w:val="center"/>
              <w:rPr>
                <w:b/>
                <w:sz w:val="20"/>
                <w:szCs w:val="20"/>
              </w:rPr>
            </w:pPr>
            <w:r w:rsidRPr="00A23DBA">
              <w:rPr>
                <w:b/>
                <w:sz w:val="20"/>
                <w:szCs w:val="20"/>
              </w:rPr>
              <w:t>(6)</w:t>
            </w:r>
          </w:p>
        </w:tc>
        <w:tc>
          <w:tcPr>
            <w:tcW w:w="1134" w:type="dxa"/>
          </w:tcPr>
          <w:p w14:paraId="4899E26B" w14:textId="2183704B" w:rsidR="00F52EFB" w:rsidRPr="00A23DBA" w:rsidRDefault="008D781A" w:rsidP="00A23DBA">
            <w:pPr>
              <w:rPr>
                <w:bCs/>
                <w:sz w:val="14"/>
                <w:szCs w:val="14"/>
              </w:rPr>
            </w:pPr>
            <w:r w:rsidRPr="00A23DBA">
              <w:rPr>
                <w:b/>
                <w:sz w:val="14"/>
                <w:szCs w:val="14"/>
                <w:lang w:val="en-US"/>
              </w:rPr>
              <w:t>Understand</w:t>
            </w:r>
          </w:p>
        </w:tc>
      </w:tr>
    </w:tbl>
    <w:p w14:paraId="7B68468F" w14:textId="77777777" w:rsidR="004E03B2" w:rsidRPr="00F14C38" w:rsidRDefault="004E03B2" w:rsidP="006A5329">
      <w:pPr>
        <w:rPr>
          <w:sz w:val="27"/>
        </w:rPr>
      </w:pPr>
    </w:p>
    <w:p w14:paraId="1B13B198" w14:textId="77777777" w:rsidR="0066436C" w:rsidRPr="00C6593D" w:rsidRDefault="0066436C" w:rsidP="0066436C">
      <w:pPr>
        <w:rPr>
          <w:b/>
          <w:szCs w:val="24"/>
        </w:rPr>
      </w:pPr>
    </w:p>
    <w:sectPr w:rsidR="0066436C" w:rsidRPr="00C6593D" w:rsidSect="00860F3C">
      <w:footerReference w:type="default" r:id="rId9"/>
      <w:type w:val="continuous"/>
      <w:pgSz w:w="11910" w:h="16840"/>
      <w:pgMar w:top="568" w:right="357" w:bottom="567" w:left="720" w:header="720" w:footer="28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E88E749" w14:textId="77777777" w:rsidR="000601E6" w:rsidRDefault="000601E6" w:rsidP="00DD454E">
      <w:r>
        <w:separator/>
      </w:r>
    </w:p>
  </w:endnote>
  <w:endnote w:type="continuationSeparator" w:id="0">
    <w:p w14:paraId="7CE0ABB7" w14:textId="77777777" w:rsidR="000601E6" w:rsidRDefault="000601E6" w:rsidP="00DD45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Arial Unicode MS"/>
    <w:charset w:val="01"/>
    <w:family w:val="roman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FD6959" w14:textId="36A06539" w:rsidR="00860F3C" w:rsidRDefault="009E4C51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t>1BC2156-B</w:t>
    </w:r>
    <w:r w:rsidR="00860F3C">
      <w:rPr>
        <w:rFonts w:asciiTheme="majorHAnsi" w:hAnsiTheme="majorHAnsi"/>
      </w:rPr>
      <w:ptab w:relativeTo="margin" w:alignment="right" w:leader="none"/>
    </w:r>
    <w:r w:rsidR="00860F3C">
      <w:rPr>
        <w:rFonts w:asciiTheme="majorHAnsi" w:hAnsiTheme="majorHAnsi"/>
      </w:rPr>
      <w:t xml:space="preserve">Page </w:t>
    </w:r>
    <w:r w:rsidR="00534CEE">
      <w:fldChar w:fldCharType="begin"/>
    </w:r>
    <w:r w:rsidR="00534CEE">
      <w:instrText xml:space="preserve"> PAGE   \* MERGEFORMAT </w:instrText>
    </w:r>
    <w:r w:rsidR="00534CEE">
      <w:fldChar w:fldCharType="separate"/>
    </w:r>
    <w:r w:rsidR="00605254" w:rsidRPr="00605254">
      <w:rPr>
        <w:rFonts w:asciiTheme="majorHAnsi" w:hAnsiTheme="majorHAnsi"/>
        <w:noProof/>
      </w:rPr>
      <w:t>1</w:t>
    </w:r>
    <w:r w:rsidR="00534CEE">
      <w:rPr>
        <w:rFonts w:asciiTheme="majorHAnsi" w:hAnsiTheme="majorHAnsi"/>
        <w:noProof/>
      </w:rPr>
      <w:fldChar w:fldCharType="end"/>
    </w:r>
  </w:p>
  <w:p w14:paraId="4FBF7E9B" w14:textId="77777777" w:rsidR="00DD454E" w:rsidRDefault="00DD454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8053C5" w14:textId="77777777" w:rsidR="000601E6" w:rsidRDefault="000601E6" w:rsidP="00DD454E">
      <w:r>
        <w:separator/>
      </w:r>
    </w:p>
  </w:footnote>
  <w:footnote w:type="continuationSeparator" w:id="0">
    <w:p w14:paraId="56972A84" w14:textId="77777777" w:rsidR="000601E6" w:rsidRDefault="000601E6" w:rsidP="00DD45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C982904"/>
    <w:multiLevelType w:val="hybridMultilevel"/>
    <w:tmpl w:val="8CAAE594"/>
    <w:lvl w:ilvl="0" w:tplc="BE78B95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1616A6"/>
    <w:multiLevelType w:val="hybridMultilevel"/>
    <w:tmpl w:val="5900CC30"/>
    <w:lvl w:ilvl="0" w:tplc="4178EBFA">
      <w:start w:val="1"/>
      <w:numFmt w:val="lowerRoman"/>
      <w:lvlText w:val="(%1)"/>
      <w:lvlJc w:val="righ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3CE244E"/>
    <w:multiLevelType w:val="hybridMultilevel"/>
    <w:tmpl w:val="1F94BCD0"/>
    <w:lvl w:ilvl="0" w:tplc="72D274B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CA3B23"/>
    <w:multiLevelType w:val="hybridMultilevel"/>
    <w:tmpl w:val="933E2BBA"/>
    <w:lvl w:ilvl="0" w:tplc="61BABCA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374BF5"/>
    <w:multiLevelType w:val="multilevel"/>
    <w:tmpl w:val="56A8C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  <w:sz w:val="24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2NDU1NjG2MDI0sjBT0lEKTi0uzszPAykwqgUA/6KdrSwAAAA="/>
  </w:docVars>
  <w:rsids>
    <w:rsidRoot w:val="004E03B2"/>
    <w:rsid w:val="00006F8C"/>
    <w:rsid w:val="000348D3"/>
    <w:rsid w:val="000535B9"/>
    <w:rsid w:val="000601E6"/>
    <w:rsid w:val="00072B2C"/>
    <w:rsid w:val="00074204"/>
    <w:rsid w:val="0008594F"/>
    <w:rsid w:val="00096497"/>
    <w:rsid w:val="000A10F2"/>
    <w:rsid w:val="000D3295"/>
    <w:rsid w:val="000F686C"/>
    <w:rsid w:val="001204CD"/>
    <w:rsid w:val="00140DBB"/>
    <w:rsid w:val="00156FCC"/>
    <w:rsid w:val="00183EC8"/>
    <w:rsid w:val="00185883"/>
    <w:rsid w:val="001A445C"/>
    <w:rsid w:val="001D4023"/>
    <w:rsid w:val="00213F99"/>
    <w:rsid w:val="002248D7"/>
    <w:rsid w:val="00232CE6"/>
    <w:rsid w:val="00271F4A"/>
    <w:rsid w:val="002A0CD9"/>
    <w:rsid w:val="002C2622"/>
    <w:rsid w:val="002E5ED0"/>
    <w:rsid w:val="00302063"/>
    <w:rsid w:val="00325A9C"/>
    <w:rsid w:val="0034394F"/>
    <w:rsid w:val="00361AE4"/>
    <w:rsid w:val="003626A2"/>
    <w:rsid w:val="003654B6"/>
    <w:rsid w:val="003744B5"/>
    <w:rsid w:val="0037600F"/>
    <w:rsid w:val="00386603"/>
    <w:rsid w:val="003901D1"/>
    <w:rsid w:val="003D004E"/>
    <w:rsid w:val="003E0427"/>
    <w:rsid w:val="003E58D3"/>
    <w:rsid w:val="00415ACF"/>
    <w:rsid w:val="00416F31"/>
    <w:rsid w:val="00421312"/>
    <w:rsid w:val="00423E74"/>
    <w:rsid w:val="00463EE4"/>
    <w:rsid w:val="004B3A30"/>
    <w:rsid w:val="004B556C"/>
    <w:rsid w:val="004E03B2"/>
    <w:rsid w:val="004E4688"/>
    <w:rsid w:val="00504CF6"/>
    <w:rsid w:val="00534CEE"/>
    <w:rsid w:val="005517CD"/>
    <w:rsid w:val="00572E0A"/>
    <w:rsid w:val="00576635"/>
    <w:rsid w:val="00586649"/>
    <w:rsid w:val="005A0EF5"/>
    <w:rsid w:val="005C4E49"/>
    <w:rsid w:val="005E5239"/>
    <w:rsid w:val="00605254"/>
    <w:rsid w:val="00620FD2"/>
    <w:rsid w:val="006346F9"/>
    <w:rsid w:val="00655B12"/>
    <w:rsid w:val="00661BE1"/>
    <w:rsid w:val="0066436C"/>
    <w:rsid w:val="0068482D"/>
    <w:rsid w:val="00687E22"/>
    <w:rsid w:val="00691016"/>
    <w:rsid w:val="006A413F"/>
    <w:rsid w:val="006A5329"/>
    <w:rsid w:val="006C2FFC"/>
    <w:rsid w:val="006D76BC"/>
    <w:rsid w:val="007B3492"/>
    <w:rsid w:val="007C1700"/>
    <w:rsid w:val="008012FA"/>
    <w:rsid w:val="00804151"/>
    <w:rsid w:val="008360F7"/>
    <w:rsid w:val="0085782C"/>
    <w:rsid w:val="00860F3C"/>
    <w:rsid w:val="00883ADE"/>
    <w:rsid w:val="008B51BF"/>
    <w:rsid w:val="008D23DE"/>
    <w:rsid w:val="008D60E5"/>
    <w:rsid w:val="008D781A"/>
    <w:rsid w:val="008E7609"/>
    <w:rsid w:val="008F1F20"/>
    <w:rsid w:val="00902092"/>
    <w:rsid w:val="0090342A"/>
    <w:rsid w:val="009306DE"/>
    <w:rsid w:val="00954DDD"/>
    <w:rsid w:val="00965588"/>
    <w:rsid w:val="009755F1"/>
    <w:rsid w:val="00993A38"/>
    <w:rsid w:val="009A7D8C"/>
    <w:rsid w:val="009B1B18"/>
    <w:rsid w:val="009E298A"/>
    <w:rsid w:val="009E4C51"/>
    <w:rsid w:val="00A01757"/>
    <w:rsid w:val="00A017D3"/>
    <w:rsid w:val="00A05C33"/>
    <w:rsid w:val="00A23DBA"/>
    <w:rsid w:val="00A265DC"/>
    <w:rsid w:val="00A63A39"/>
    <w:rsid w:val="00A7337D"/>
    <w:rsid w:val="00A81D39"/>
    <w:rsid w:val="00A93536"/>
    <w:rsid w:val="00AA3B3F"/>
    <w:rsid w:val="00AC4F63"/>
    <w:rsid w:val="00AE3446"/>
    <w:rsid w:val="00AE43C1"/>
    <w:rsid w:val="00AF1DEC"/>
    <w:rsid w:val="00B46004"/>
    <w:rsid w:val="00B53C6A"/>
    <w:rsid w:val="00B66372"/>
    <w:rsid w:val="00BA0AD8"/>
    <w:rsid w:val="00BC075E"/>
    <w:rsid w:val="00BE5FD0"/>
    <w:rsid w:val="00C11616"/>
    <w:rsid w:val="00C176B8"/>
    <w:rsid w:val="00C248E9"/>
    <w:rsid w:val="00C44BFA"/>
    <w:rsid w:val="00C50F9A"/>
    <w:rsid w:val="00C60421"/>
    <w:rsid w:val="00C63302"/>
    <w:rsid w:val="00C747AA"/>
    <w:rsid w:val="00C91A0E"/>
    <w:rsid w:val="00CB3F1E"/>
    <w:rsid w:val="00CB50C0"/>
    <w:rsid w:val="00CB6846"/>
    <w:rsid w:val="00CC3D84"/>
    <w:rsid w:val="00CD6126"/>
    <w:rsid w:val="00CE2C00"/>
    <w:rsid w:val="00D12834"/>
    <w:rsid w:val="00D13139"/>
    <w:rsid w:val="00D2155E"/>
    <w:rsid w:val="00D31E1B"/>
    <w:rsid w:val="00D3206F"/>
    <w:rsid w:val="00D34E99"/>
    <w:rsid w:val="00D467F2"/>
    <w:rsid w:val="00D640E1"/>
    <w:rsid w:val="00D77272"/>
    <w:rsid w:val="00DD454E"/>
    <w:rsid w:val="00E0004D"/>
    <w:rsid w:val="00E4111D"/>
    <w:rsid w:val="00E54181"/>
    <w:rsid w:val="00E70B7D"/>
    <w:rsid w:val="00E7197E"/>
    <w:rsid w:val="00E76D4E"/>
    <w:rsid w:val="00E844FA"/>
    <w:rsid w:val="00E921DB"/>
    <w:rsid w:val="00E962DC"/>
    <w:rsid w:val="00E97D8B"/>
    <w:rsid w:val="00EA09B8"/>
    <w:rsid w:val="00F04F1A"/>
    <w:rsid w:val="00F14C38"/>
    <w:rsid w:val="00F15DE8"/>
    <w:rsid w:val="00F309B7"/>
    <w:rsid w:val="00F35DDB"/>
    <w:rsid w:val="00F52EFB"/>
    <w:rsid w:val="00F9144A"/>
    <w:rsid w:val="00F9228A"/>
    <w:rsid w:val="00FB2EEA"/>
    <w:rsid w:val="00FB703C"/>
    <w:rsid w:val="00FC5C00"/>
    <w:rsid w:val="00FD740D"/>
    <w:rsid w:val="00FE42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BED50F"/>
  <w15:docId w15:val="{F31CB444-3E1D-4DF0-9381-6A24EEAD63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7C1700"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rsid w:val="007C1700"/>
    <w:pPr>
      <w:spacing w:line="252" w:lineRule="exact"/>
      <w:ind w:left="287"/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7C1700"/>
    <w:rPr>
      <w:i/>
      <w:sz w:val="20"/>
      <w:szCs w:val="20"/>
    </w:rPr>
  </w:style>
  <w:style w:type="paragraph" w:styleId="ListParagraph">
    <w:name w:val="List Paragraph"/>
    <w:basedOn w:val="Normal"/>
    <w:uiPriority w:val="34"/>
    <w:qFormat/>
    <w:rsid w:val="007C1700"/>
  </w:style>
  <w:style w:type="paragraph" w:customStyle="1" w:styleId="TableParagraph">
    <w:name w:val="Table Paragraph"/>
    <w:basedOn w:val="Normal"/>
    <w:uiPriority w:val="1"/>
    <w:qFormat/>
    <w:rsid w:val="007C1700"/>
  </w:style>
  <w:style w:type="table" w:styleId="TableGrid">
    <w:name w:val="Table Grid"/>
    <w:basedOn w:val="TableNormal"/>
    <w:uiPriority w:val="39"/>
    <w:rsid w:val="000F686C"/>
    <w:pPr>
      <w:widowControl/>
      <w:autoSpaceDE/>
      <w:autoSpaceDN/>
    </w:pPr>
    <w:rPr>
      <w:rFonts w:eastAsiaTheme="minorEastAsia"/>
      <w:lang w:val="en-IN" w:eastAsia="en-I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DD454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454E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DD454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454E"/>
    <w:rPr>
      <w:rFonts w:ascii="Arial" w:eastAsia="Arial" w:hAnsi="Arial" w:cs="Arial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0F3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0F3C"/>
    <w:rPr>
      <w:rFonts w:ascii="Tahoma" w:eastAsia="Arial" w:hAnsi="Tahoma" w:cs="Tahoma"/>
      <w:sz w:val="16"/>
      <w:szCs w:val="16"/>
      <w:lang w:bidi="en-US"/>
    </w:rPr>
  </w:style>
  <w:style w:type="paragraph" w:customStyle="1" w:styleId="Default">
    <w:name w:val="Default"/>
    <w:rsid w:val="005A0EF5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8CA25C-DE7A-4D08-B40E-DDD32E7239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599</Words>
  <Characters>342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 B</vt:lpstr>
    </vt:vector>
  </TitlesOfParts>
  <Company/>
  <LinksUpToDate>false</LinksUpToDate>
  <CharactersWithSpaces>40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 B</dc:title>
  <dc:creator>Rajkumar</dc:creator>
  <cp:lastModifiedBy>pc</cp:lastModifiedBy>
  <cp:revision>44</cp:revision>
  <dcterms:created xsi:type="dcterms:W3CDTF">2022-05-07T11:19:00Z</dcterms:created>
  <dcterms:modified xsi:type="dcterms:W3CDTF">2023-05-03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1-18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04-06T00:00:00Z</vt:filetime>
  </property>
</Properties>
</file>